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BFCFD"/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266A29">
        <w:rPr>
          <w:b/>
          <w:bCs/>
          <w:color w:val="096BDE"/>
        </w:rPr>
        <w:t>Matthew</w:t>
      </w:r>
      <w:r w:rsidRPr="003A0E2B">
        <w:rPr>
          <w:b/>
          <w:bCs/>
        </w:rPr>
        <w:t xml:space="preserve"> </w:t>
      </w:r>
      <w:r w:rsidRPr="008104F4">
        <w:rPr>
          <w:b/>
          <w:bCs/>
          <w:color w:val="23272B"/>
        </w:rPr>
        <w:t>Kwong</w:t>
      </w:r>
    </w:p>
    <w:p w14:paraId="2BC3FDB6" w14:textId="62C4B2AB" w:rsidR="004E37AA" w:rsidRPr="008104F4" w:rsidRDefault="00792037" w:rsidP="004B2A11">
      <w:pPr>
        <w:pStyle w:val="Subtitle"/>
        <w:rPr>
          <w:color w:val="23272B"/>
        </w:rPr>
      </w:pPr>
      <w:r w:rsidRPr="008104F4">
        <w:rPr>
          <w:color w:val="23272B"/>
        </w:rPr>
        <w:t xml:space="preserve">Frontend </w:t>
      </w:r>
      <w:r w:rsidR="005126E8" w:rsidRPr="008104F4">
        <w:rPr>
          <w:color w:val="23272B"/>
        </w:rPr>
        <w:t xml:space="preserve">Dev </w:t>
      </w:r>
      <w:r w:rsidRPr="008104F4">
        <w:rPr>
          <w:color w:val="23272B"/>
        </w:rPr>
        <w:t xml:space="preserve">&amp; </w:t>
      </w:r>
      <w:r w:rsidR="004E37AA" w:rsidRPr="008104F4">
        <w:rPr>
          <w:color w:val="23272B"/>
        </w:rPr>
        <w:t xml:space="preserve">System </w:t>
      </w:r>
      <w:r w:rsidR="005126E8" w:rsidRPr="008104F4">
        <w:rPr>
          <w:color w:val="23272B"/>
        </w:rPr>
        <w:t>DBA</w:t>
      </w:r>
    </w:p>
    <w:p w14:paraId="7662A7CF" w14:textId="6CFE2D34" w:rsidR="00EA5B0B" w:rsidRPr="00406E5B" w:rsidRDefault="00397074" w:rsidP="00397074">
      <w:pPr>
        <w:rPr>
          <w:color w:val="32383E"/>
          <w:sz w:val="20"/>
          <w:szCs w:val="20"/>
          <w:lang w:val="de-DE"/>
        </w:rPr>
      </w:pPr>
      <w:r w:rsidRPr="00406E5B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4CB8A0F2" wp14:editId="719AB0A2">
            <wp:extent cx="137160" cy="137160"/>
            <wp:effectExtent l="0" t="0" r="0" b="0"/>
            <wp:docPr id="37" name="Graphic 37" descr="Location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 descr="Location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06E5B">
        <w:rPr>
          <w:color w:val="32383E"/>
          <w:sz w:val="20"/>
          <w:szCs w:val="20"/>
          <w:lang w:val="de-DE"/>
        </w:rPr>
        <w:t xml:space="preserve"> </w:t>
      </w:r>
      <w:hyperlink r:id="rId10" w:history="1">
        <w:r w:rsidR="00402D29" w:rsidRPr="00406E5B">
          <w:rPr>
            <w:rStyle w:val="Hyperlink"/>
            <w:color w:val="32383E"/>
            <w:sz w:val="20"/>
            <w:szCs w:val="20"/>
            <w:u w:val="none"/>
            <w:lang w:val="de-DE"/>
          </w:rPr>
          <w:t>Hong Kong</w:t>
        </w:r>
      </w:hyperlink>
    </w:p>
    <w:p w14:paraId="48DDA23A" w14:textId="6E1904C5" w:rsidR="00EA5B0B" w:rsidRPr="00406E5B" w:rsidRDefault="00397074" w:rsidP="00397074">
      <w:pPr>
        <w:rPr>
          <w:color w:val="32383E"/>
          <w:sz w:val="20"/>
          <w:szCs w:val="20"/>
          <w:lang w:val="de-DE"/>
        </w:rPr>
      </w:pPr>
      <w:r w:rsidRPr="00406E5B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0985B188" wp14:editId="39B56AB9">
            <wp:extent cx="137160" cy="137160"/>
            <wp:effectExtent l="0" t="0" r="0" b="0"/>
            <wp:docPr id="21" name="Graphic 21" descr="Phone number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Phone number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06E5B">
        <w:rPr>
          <w:color w:val="32383E"/>
          <w:sz w:val="20"/>
          <w:szCs w:val="20"/>
          <w:lang w:val="de-DE"/>
        </w:rPr>
        <w:t xml:space="preserve"> </w:t>
      </w:r>
      <w:hyperlink r:id="rId13" w:history="1">
        <w:r w:rsidR="00402D29" w:rsidRPr="00406E5B">
          <w:rPr>
            <w:color w:val="32383E"/>
            <w:sz w:val="20"/>
            <w:szCs w:val="20"/>
            <w:lang w:val="de-DE"/>
          </w:rPr>
          <w:t>+852 6095 4241</w:t>
        </w:r>
      </w:hyperlink>
    </w:p>
    <w:p w14:paraId="01C3A5AE" w14:textId="50D8F486" w:rsidR="00EA5B0B" w:rsidRPr="00406E5B" w:rsidRDefault="00397074" w:rsidP="00397074">
      <w:pPr>
        <w:rPr>
          <w:rStyle w:val="Hyperlink"/>
          <w:color w:val="32383E"/>
          <w:sz w:val="20"/>
          <w:szCs w:val="20"/>
          <w:u w:val="none"/>
          <w:lang w:val="de-DE"/>
        </w:rPr>
      </w:pPr>
      <w:r w:rsidRPr="00406E5B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3802EE0D" wp14:editId="034805BB">
            <wp:extent cx="137160" cy="137160"/>
            <wp:effectExtent l="0" t="0" r="0" b="0"/>
            <wp:docPr id="20" name="Graphic 20" descr="Email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 descr="Email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06E5B">
        <w:rPr>
          <w:color w:val="32383E"/>
          <w:sz w:val="20"/>
          <w:szCs w:val="20"/>
          <w:lang w:val="de-DE"/>
        </w:rPr>
        <w:t xml:space="preserve"> </w:t>
      </w:r>
      <w:hyperlink r:id="rId16" w:history="1">
        <w:r w:rsidR="00402D29" w:rsidRPr="00406E5B">
          <w:rPr>
            <w:rStyle w:val="Hyperlink"/>
            <w:color w:val="32383E"/>
            <w:sz w:val="20"/>
            <w:szCs w:val="20"/>
            <w:u w:val="none"/>
            <w:lang w:val="de-DE"/>
          </w:rPr>
          <w:t>contact@mwskwong.com</w:t>
        </w:r>
      </w:hyperlink>
      <w:r w:rsidR="00402D29" w:rsidRPr="00406E5B">
        <w:rPr>
          <w:rStyle w:val="Hyperlink"/>
          <w:color w:val="32383E"/>
          <w:sz w:val="20"/>
          <w:szCs w:val="20"/>
          <w:u w:val="none"/>
          <w:lang w:val="de-DE"/>
        </w:rPr>
        <w:t xml:space="preserve"> </w:t>
      </w:r>
    </w:p>
    <w:p w14:paraId="797E78A5" w14:textId="2E29955E" w:rsidR="00D459C4" w:rsidRPr="00406E5B" w:rsidRDefault="00397074" w:rsidP="00397074">
      <w:pPr>
        <w:rPr>
          <w:color w:val="32383E"/>
          <w:sz w:val="20"/>
          <w:szCs w:val="20"/>
          <w:lang w:val="de-DE"/>
        </w:rPr>
        <w:sectPr w:rsidR="00D459C4" w:rsidRPr="00406E5B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406E5B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125C56EE" wp14:editId="7D109160">
            <wp:extent cx="137160" cy="137160"/>
            <wp:effectExtent l="0" t="0" r="0" b="0"/>
            <wp:docPr id="16" name="Graphic 16" descr="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06E5B">
        <w:rPr>
          <w:color w:val="32383E"/>
          <w:sz w:val="20"/>
          <w:szCs w:val="20"/>
          <w:lang w:val="de-DE"/>
        </w:rPr>
        <w:t xml:space="preserve"> </w:t>
      </w:r>
      <w:hyperlink r:id="rId19" w:history="1">
        <w:r w:rsidR="00402D29" w:rsidRPr="00406E5B">
          <w:rPr>
            <w:rStyle w:val="Hyperlink"/>
            <w:color w:val="32383E"/>
            <w:sz w:val="20"/>
            <w:szCs w:val="20"/>
            <w:u w:val="none"/>
            <w:lang w:val="de-DE"/>
          </w:rPr>
          <w:t>mwskwong.com</w:t>
        </w:r>
      </w:hyperlink>
      <w:r w:rsidR="00402D29" w:rsidRPr="00406E5B">
        <w:rPr>
          <w:rStyle w:val="Hyperlink"/>
          <w:color w:val="32383E"/>
          <w:sz w:val="20"/>
          <w:szCs w:val="20"/>
          <w:u w:val="none"/>
          <w:lang w:val="de-DE"/>
        </w:rPr>
        <w:t xml:space="preserve"> </w:t>
      </w:r>
    </w:p>
    <w:p w14:paraId="05AC3FC9" w14:textId="2744CABD" w:rsidR="00D459C4" w:rsidRPr="008104F4" w:rsidRDefault="00D459C4" w:rsidP="005018A4">
      <w:pPr>
        <w:pStyle w:val="Heading2"/>
        <w:rPr>
          <w:color w:val="23272B"/>
        </w:rPr>
      </w:pPr>
      <w:r w:rsidRPr="008104F4">
        <w:rPr>
          <w:color w:val="23272B"/>
        </w:rPr>
        <w:t>RECENT EXPERIENCE</w:t>
      </w:r>
    </w:p>
    <w:p w14:paraId="1F7D0F8B" w14:textId="703465EC" w:rsidR="001B742C" w:rsidRDefault="002D22A3" w:rsidP="0016778C">
      <w:pPr>
        <w:spacing w:before="100" w:beforeAutospacing="1"/>
        <w:rPr>
          <w:color w:val="006EDB"/>
        </w:rPr>
      </w:pPr>
      <w:r w:rsidRPr="008104F4">
        <w:rPr>
          <w:b/>
          <w:bCs/>
          <w:color w:val="23272B"/>
        </w:rPr>
        <w:t>Frontend Engineer</w:t>
      </w:r>
      <w:r w:rsidR="001B742C" w:rsidRPr="00F869B0">
        <w:rPr>
          <w:b/>
          <w:bCs/>
        </w:rPr>
        <w:br/>
      </w:r>
      <w:r w:rsidR="0099258B" w:rsidRPr="002E56F5">
        <w:rPr>
          <w:color w:val="555E68"/>
          <w:sz w:val="18"/>
          <w:szCs w:val="18"/>
        </w:rPr>
        <w:t>OCT 2022 – PRESENT</w:t>
      </w:r>
      <w:r w:rsidR="0099258B" w:rsidRPr="00EB7ADF">
        <w:rPr>
          <w:color w:val="32383E"/>
        </w:rPr>
        <w:t xml:space="preserve"> </w:t>
      </w:r>
      <w:r w:rsidR="001B742C" w:rsidRPr="00EB7ADF">
        <w:rPr>
          <w:color w:val="32383E"/>
        </w:rPr>
        <w:t xml:space="preserve">| </w:t>
      </w:r>
      <w:r w:rsidR="00A87097" w:rsidRPr="00C565C0">
        <w:rPr>
          <w:color w:val="096BDE"/>
        </w:rPr>
        <w:t>TecPal Ltd</w:t>
      </w:r>
      <w:r w:rsidR="00CE6204">
        <w:rPr>
          <w:color w:val="006EDB"/>
        </w:rPr>
        <w:t>.</w:t>
      </w:r>
    </w:p>
    <w:p w14:paraId="3832DB58" w14:textId="46200A43" w:rsidR="00551A29" w:rsidRPr="00DE6398" w:rsidRDefault="00A01B69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I</w:t>
      </w:r>
      <w:r w:rsidR="00551A29" w:rsidRPr="00DE6398">
        <w:rPr>
          <w:color w:val="32383E"/>
        </w:rPr>
        <w:t>mplemented key features in Vue and React applications, including an authorization system, shopping list, customer review management system, and blog, enhancing the user experience and driving business growth.</w:t>
      </w:r>
    </w:p>
    <w:p w14:paraId="0D17B955" w14:textId="0BE036EF" w:rsidR="009612FA" w:rsidRPr="00DE6398" w:rsidRDefault="009612FA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Developed a personalized Strapi plugin that enables live content preview, resulting in a streamlined content creation and editing process and increased productivity.</w:t>
      </w:r>
    </w:p>
    <w:p w14:paraId="2885A5F0" w14:textId="77777777" w:rsidR="00A26FDE" w:rsidRPr="00DE6398" w:rsidRDefault="00A26FDE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DE6398" w:rsidRDefault="00CD365A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Spearheaded the implementation of Turborepo, laying the groundwork for a successful transition and improving the efficiency of the development process.</w:t>
      </w:r>
    </w:p>
    <w:p w14:paraId="6274EB7D" w14:textId="7DF52BBD" w:rsidR="009612FA" w:rsidRPr="009612FA" w:rsidRDefault="009612FA" w:rsidP="009612FA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DE6398">
        <w:rPr>
          <w:rFonts w:eastAsia="Times New Roman"/>
          <w:color w:val="32383E"/>
          <w:lang w:val="en-US"/>
        </w:rPr>
        <w:t>Facilitated the migration of Vue applications from legacy WordPress APIs to modern RESTful APIs, ensuring a seamless transition.</w:t>
      </w:r>
    </w:p>
    <w:p w14:paraId="770E0725" w14:textId="4F885B59" w:rsidR="00D43A09" w:rsidRPr="00E25CAC" w:rsidRDefault="00D43A09" w:rsidP="0016778C">
      <w:pPr>
        <w:spacing w:before="100" w:beforeAutospacing="1"/>
        <w:rPr>
          <w:color w:val="auto"/>
        </w:rPr>
      </w:pPr>
      <w:r w:rsidRPr="00AF5FD5">
        <w:rPr>
          <w:b/>
          <w:bCs/>
          <w:color w:val="23272B"/>
        </w:rPr>
        <w:t>Programmer (Business and Administrative Systems)</w:t>
      </w:r>
      <w:r w:rsidR="00B24B47" w:rsidRPr="00F869B0">
        <w:rPr>
          <w:b/>
          <w:bCs/>
        </w:rPr>
        <w:br/>
      </w:r>
      <w:r w:rsidR="0099258B" w:rsidRPr="002E56F5">
        <w:rPr>
          <w:color w:val="555E68"/>
          <w:sz w:val="18"/>
          <w:szCs w:val="18"/>
        </w:rPr>
        <w:t>MAY 2022 – SEP 2022</w:t>
      </w:r>
      <w:r w:rsidRPr="00F43837">
        <w:rPr>
          <w:color w:val="32383E"/>
        </w:rPr>
        <w:t xml:space="preserve"> | </w:t>
      </w:r>
      <w:r w:rsidRPr="00C565C0">
        <w:rPr>
          <w:color w:val="096BDE"/>
        </w:rPr>
        <w:t xml:space="preserve">EDPS </w:t>
      </w:r>
      <w:r w:rsidR="00890E85">
        <w:rPr>
          <w:color w:val="096BDE"/>
        </w:rPr>
        <w:t xml:space="preserve">Systems </w:t>
      </w:r>
      <w:r w:rsidRPr="00C565C0">
        <w:rPr>
          <w:color w:val="096BDE"/>
        </w:rPr>
        <w:t>Limited</w:t>
      </w:r>
      <w:r w:rsidRPr="005D1C66">
        <w:rPr>
          <w:color w:val="006EDB"/>
        </w:rPr>
        <w:t xml:space="preserve"> </w:t>
      </w:r>
      <w:r w:rsidR="00EF5395" w:rsidRPr="00B508F8">
        <w:rPr>
          <w:color w:val="32383E"/>
        </w:rPr>
        <w:t>·</w:t>
      </w:r>
      <w:r w:rsidRPr="00E25CAC">
        <w:rPr>
          <w:color w:val="auto"/>
        </w:rPr>
        <w:t xml:space="preserve"> </w:t>
      </w:r>
      <w:r w:rsidRPr="00C565C0">
        <w:rPr>
          <w:color w:val="096BDE"/>
        </w:rPr>
        <w:t>Hospital Authority</w:t>
      </w:r>
      <w:r w:rsidR="00415E19">
        <w:rPr>
          <w:color w:val="096BDE"/>
        </w:rPr>
        <w:t xml:space="preserve"> </w:t>
      </w:r>
      <w:bookmarkStart w:id="1" w:name="_Hlk140428357"/>
      <w:r w:rsidR="00415E19" w:rsidRPr="0017303E">
        <w:rPr>
          <w:color w:val="9A5B13"/>
          <w:sz w:val="18"/>
          <w:szCs w:val="18"/>
        </w:rPr>
        <w:t>(Secondment)</w:t>
      </w:r>
      <w:bookmarkEnd w:id="1"/>
    </w:p>
    <w:p w14:paraId="16052834" w14:textId="1B508469" w:rsidR="002468A8" w:rsidRPr="00F43837" w:rsidRDefault="006A3080" w:rsidP="005043C6">
      <w:pPr>
        <w:numPr>
          <w:ilvl w:val="0"/>
          <w:numId w:val="13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color w:val="32383E"/>
          <w:lang w:val="en-US"/>
        </w:rPr>
      </w:pPr>
      <w:r w:rsidRPr="00F43837">
        <w:rPr>
          <w:rFonts w:eastAsia="Times New Roman"/>
          <w:color w:val="32383E"/>
          <w:lang w:val="en-US"/>
        </w:rPr>
        <w:t>Managed</w:t>
      </w:r>
      <w:r w:rsidR="004A1C24" w:rsidRPr="00F43837">
        <w:rPr>
          <w:rFonts w:eastAsia="Times New Roman"/>
          <w:color w:val="32383E"/>
          <w:lang w:val="en-US"/>
        </w:rPr>
        <w:t xml:space="preserve"> ha.org.hk and multiple intranet web applications, ensuring their smooth operation and meeting the needs of stakeholders.</w:t>
      </w:r>
    </w:p>
    <w:p w14:paraId="4CA34EBF" w14:textId="77777777" w:rsidR="00893657" w:rsidRPr="00F43837" w:rsidRDefault="004F6401" w:rsidP="004E5CFA">
      <w:pPr>
        <w:numPr>
          <w:ilvl w:val="0"/>
          <w:numId w:val="13"/>
        </w:numPr>
        <w:tabs>
          <w:tab w:val="clear" w:pos="720"/>
          <w:tab w:val="num" w:pos="426"/>
        </w:tabs>
        <w:spacing w:before="100" w:beforeAutospacing="1" w:line="240" w:lineRule="auto"/>
        <w:ind w:left="357" w:hanging="357"/>
        <w:rPr>
          <w:color w:val="32383E"/>
        </w:rPr>
      </w:pPr>
      <w:r w:rsidRPr="00F43837">
        <w:rPr>
          <w:color w:val="32383E"/>
          <w:lang w:val="en-US"/>
        </w:rPr>
        <w:t>L</w:t>
      </w:r>
      <w:r w:rsidR="008D6A77" w:rsidRPr="00F43837">
        <w:rPr>
          <w:color w:val="32383E"/>
          <w:lang w:val="en-US"/>
        </w:rPr>
        <w:t xml:space="preserve">ed the strategic planning and timely execution of a web application operating system and database migration </w:t>
      </w:r>
      <w:r w:rsidR="00893657" w:rsidRPr="00F43837">
        <w:rPr>
          <w:color w:val="32383E"/>
          <w:lang w:val="en-US"/>
        </w:rPr>
        <w:t>within one week, delivering a seamless transition and minimizing disruption.</w:t>
      </w:r>
    </w:p>
    <w:p w14:paraId="74867BB6" w14:textId="6ED19901" w:rsidR="00D459C4" w:rsidRPr="00893657" w:rsidRDefault="00D459C4" w:rsidP="00893657">
      <w:pPr>
        <w:spacing w:before="100" w:beforeAutospacing="1" w:line="240" w:lineRule="auto"/>
        <w:rPr>
          <w:color w:val="auto"/>
        </w:rPr>
      </w:pPr>
      <w:r w:rsidRPr="00D67244">
        <w:rPr>
          <w:b/>
          <w:bCs/>
          <w:color w:val="23272B"/>
        </w:rPr>
        <w:t>Programmer (Database Management System)</w:t>
      </w:r>
      <w:r w:rsidR="00DD15F9" w:rsidRPr="00893657">
        <w:rPr>
          <w:b/>
          <w:bCs/>
          <w:color w:val="25252D"/>
        </w:rPr>
        <w:t xml:space="preserve"> </w:t>
      </w:r>
      <w:r w:rsidR="00DD15F9" w:rsidRPr="00D67244">
        <w:rPr>
          <w:color w:val="32383E"/>
        </w:rPr>
        <w:t>|</w:t>
      </w:r>
      <w:r w:rsidR="00DD15F9" w:rsidRPr="00893657">
        <w:rPr>
          <w:color w:val="25252D"/>
        </w:rPr>
        <w:t xml:space="preserve"> </w:t>
      </w:r>
      <w:r w:rsidR="00EB2ED1" w:rsidRPr="002E56F5">
        <w:rPr>
          <w:color w:val="555E68"/>
          <w:sz w:val="18"/>
          <w:szCs w:val="18"/>
        </w:rPr>
        <w:t>AUG 2021 – MAY 2022</w:t>
      </w:r>
      <w:r w:rsidR="00DD15F9" w:rsidRPr="00D67244">
        <w:rPr>
          <w:b/>
          <w:bCs/>
          <w:color w:val="555E68"/>
          <w:sz w:val="20"/>
          <w:szCs w:val="20"/>
        </w:rPr>
        <w:br/>
      </w:r>
      <w:r w:rsidR="00DD15F9" w:rsidRPr="00D67244">
        <w:rPr>
          <w:b/>
          <w:bCs/>
          <w:color w:val="23272B"/>
        </w:rPr>
        <w:t>Junior Programmer (Database Management System)</w:t>
      </w:r>
      <w:r w:rsidR="00DD15F9" w:rsidRPr="00893657">
        <w:rPr>
          <w:b/>
          <w:bCs/>
          <w:color w:val="25252D"/>
        </w:rPr>
        <w:t xml:space="preserve"> </w:t>
      </w:r>
      <w:r w:rsidR="00DD15F9" w:rsidRPr="00D67244">
        <w:rPr>
          <w:color w:val="32383E"/>
        </w:rPr>
        <w:t>|</w:t>
      </w:r>
      <w:r w:rsidR="00DD15F9" w:rsidRPr="00893657">
        <w:rPr>
          <w:color w:val="25252D"/>
        </w:rPr>
        <w:t xml:space="preserve"> </w:t>
      </w:r>
      <w:r w:rsidR="00EB2ED1" w:rsidRPr="002E56F5">
        <w:rPr>
          <w:color w:val="555E68"/>
          <w:sz w:val="18"/>
          <w:szCs w:val="18"/>
        </w:rPr>
        <w:t>JUL 2019 – AUG 2021</w:t>
      </w:r>
      <w:r w:rsidR="00EB2ED1" w:rsidRPr="00D67244">
        <w:rPr>
          <w:b/>
          <w:bCs/>
          <w:color w:val="555E68"/>
          <w:sz w:val="20"/>
          <w:szCs w:val="20"/>
        </w:rPr>
        <w:br/>
      </w:r>
      <w:r w:rsidR="002D4FB1" w:rsidRPr="00893657">
        <w:rPr>
          <w:color w:val="096BDE"/>
        </w:rPr>
        <w:t xml:space="preserve">EDPS </w:t>
      </w:r>
      <w:r w:rsidR="002E6C04" w:rsidRPr="00893657">
        <w:rPr>
          <w:color w:val="096BDE"/>
        </w:rPr>
        <w:t xml:space="preserve">Systems </w:t>
      </w:r>
      <w:r w:rsidR="002D4FB1" w:rsidRPr="00893657">
        <w:rPr>
          <w:color w:val="096BDE"/>
        </w:rPr>
        <w:t>Limited</w:t>
      </w:r>
      <w:r w:rsidR="002D4FB1" w:rsidRPr="00893657">
        <w:rPr>
          <w:color w:val="006EDB"/>
        </w:rPr>
        <w:t xml:space="preserve"> </w:t>
      </w:r>
      <w:r w:rsidR="00B508F8" w:rsidRPr="00B508F8">
        <w:rPr>
          <w:color w:val="32383E"/>
        </w:rPr>
        <w:t>·</w:t>
      </w:r>
      <w:r w:rsidR="002D4FB1" w:rsidRPr="00893657">
        <w:rPr>
          <w:color w:val="auto"/>
        </w:rPr>
        <w:t xml:space="preserve"> </w:t>
      </w:r>
      <w:r w:rsidR="002D4FB1" w:rsidRPr="00893657">
        <w:rPr>
          <w:color w:val="096BDE"/>
        </w:rPr>
        <w:t>Hospital Authority</w:t>
      </w:r>
      <w:r w:rsidR="0090692C" w:rsidRPr="00893657">
        <w:rPr>
          <w:color w:val="096BDE"/>
        </w:rPr>
        <w:t xml:space="preserve"> </w:t>
      </w:r>
      <w:r w:rsidR="0017303E" w:rsidRPr="0017303E">
        <w:rPr>
          <w:color w:val="9A5B13"/>
          <w:sz w:val="18"/>
          <w:szCs w:val="18"/>
        </w:rPr>
        <w:t>(Secondment)</w:t>
      </w:r>
    </w:p>
    <w:p w14:paraId="6FCEBC0C" w14:textId="3C4F5D60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Conducted</w:t>
      </w:r>
      <w:r w:rsidR="00625893" w:rsidRPr="00CA0177">
        <w:rPr>
          <w:rFonts w:eastAsia="Times New Roman"/>
          <w:color w:val="32383E"/>
          <w:lang w:val="en-US"/>
        </w:rPr>
        <w:t xml:space="preserve"> a successful </w:t>
      </w:r>
      <w:r w:rsidR="00415397" w:rsidRPr="00CA0177">
        <w:rPr>
          <w:rFonts w:eastAsia="Times New Roman"/>
          <w:color w:val="32383E"/>
          <w:lang w:val="en-US"/>
        </w:rPr>
        <w:t>database</w:t>
      </w:r>
      <w:r w:rsidR="00625893" w:rsidRPr="00CA0177">
        <w:rPr>
          <w:rFonts w:eastAsia="Times New Roman"/>
          <w:color w:val="32383E"/>
          <w:lang w:val="en-US"/>
        </w:rPr>
        <w:t xml:space="preserve"> knowledge-sharing session</w:t>
      </w:r>
      <w:r w:rsidR="001E7360" w:rsidRPr="00CA0177">
        <w:rPr>
          <w:rFonts w:eastAsia="Times New Roman"/>
          <w:color w:val="32383E"/>
          <w:lang w:val="en-US"/>
        </w:rPr>
        <w:t xml:space="preserve"> for </w:t>
      </w:r>
      <w:r w:rsidR="00040095" w:rsidRPr="00CA0177">
        <w:rPr>
          <w:rFonts w:eastAsia="Times New Roman"/>
          <w:color w:val="32383E"/>
          <w:lang w:val="en-US"/>
        </w:rPr>
        <w:t xml:space="preserve">more than </w:t>
      </w:r>
      <w:r w:rsidR="001E7360" w:rsidRPr="00CA0177">
        <w:rPr>
          <w:rFonts w:eastAsia="Times New Roman"/>
          <w:color w:val="32383E"/>
          <w:lang w:val="en-US"/>
        </w:rPr>
        <w:t>100 technical professionals, expanding team expertise and fostering collaboration.</w:t>
      </w:r>
    </w:p>
    <w:p w14:paraId="740418BC" w14:textId="1DE4B148" w:rsidR="00B31EB0" w:rsidRPr="00CA0177" w:rsidRDefault="00E91AA4" w:rsidP="00140715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Architected and implemented a database health check system using React, Express, and MySQL</w:t>
      </w:r>
      <w:r w:rsidR="00B31EB0" w:rsidRPr="00CA0177">
        <w:rPr>
          <w:rFonts w:eastAsia="Times New Roman"/>
          <w:color w:val="32383E"/>
          <w:lang w:val="en-US"/>
        </w:rPr>
        <w:t>, streamlining SRE processes and improving system reliabilit</w:t>
      </w:r>
      <w:r w:rsidR="00B10BE8" w:rsidRPr="00CA0177">
        <w:rPr>
          <w:rFonts w:eastAsia="Times New Roman"/>
          <w:color w:val="32383E"/>
          <w:lang w:val="en-US"/>
        </w:rPr>
        <w:t>y.</w:t>
      </w:r>
    </w:p>
    <w:p w14:paraId="042F6C09" w14:textId="77777777" w:rsidR="00040095" w:rsidRPr="00CA0177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Supported more than 10 application teams on MySQL deployment and maintenance, ensuring optimal database performance and minimizing downtime.</w:t>
      </w:r>
    </w:p>
    <w:p w14:paraId="17831CF5" w14:textId="324AA9B6" w:rsidR="00294F6B" w:rsidRPr="00CA0177" w:rsidRDefault="00294F6B" w:rsidP="00F74368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color w:val="32383E"/>
          <w:lang w:val="en-US"/>
        </w:rPr>
        <w:t>Designed and developed a React, Express, and MySQL web application that provided visualization of database CPU utilization.</w:t>
      </w:r>
    </w:p>
    <w:p w14:paraId="0D3B3C10" w14:textId="17E11141" w:rsidR="00C44705" w:rsidRPr="00CA0177" w:rsidRDefault="00C44705" w:rsidP="00F74368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color w:val="32383E"/>
          <w:lang w:val="en-US"/>
        </w:rPr>
        <w:t xml:space="preserve">Conducted a proof-of-concept project on data virtualization using the Delphix DataOps platform, successfully supporting 3 types of databases and over 50 database </w:t>
      </w:r>
      <w:r w:rsidR="004624C0" w:rsidRPr="00CA0177">
        <w:rPr>
          <w:color w:val="32383E"/>
          <w:lang w:val="en-US"/>
        </w:rPr>
        <w:t>instances and</w:t>
      </w:r>
      <w:r w:rsidRPr="00CA0177">
        <w:rPr>
          <w:color w:val="32383E"/>
          <w:lang w:val="en-US"/>
        </w:rPr>
        <w:t xml:space="preserve"> enhancing the team's capabilities in this area.</w:t>
      </w:r>
    </w:p>
    <w:p w14:paraId="51D59D96" w14:textId="30874974" w:rsidR="001B405A" w:rsidRPr="00F27179" w:rsidRDefault="001B405A" w:rsidP="001B405A">
      <w:pPr>
        <w:pStyle w:val="Heading2"/>
        <w:rPr>
          <w:color w:val="23272B"/>
        </w:rPr>
      </w:pPr>
      <w:r w:rsidRPr="00F27179">
        <w:rPr>
          <w:color w:val="23272B"/>
        </w:rPr>
        <w:t>KEY SKILLS</w:t>
      </w:r>
    </w:p>
    <w:p w14:paraId="5F16F5C7" w14:textId="77777777" w:rsidR="002C4C45" w:rsidRDefault="00DD3F81" w:rsidP="00616453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Frontend</w:t>
      </w:r>
    </w:p>
    <w:p w14:paraId="1D3909C4" w14:textId="77A8A6AC" w:rsidR="00E0142B" w:rsidRDefault="00C42307" w:rsidP="00E0142B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05FFE434">
                <wp:extent cx="917931" cy="264788"/>
                <wp:effectExtent l="0" t="0" r="24765" b="24130"/>
                <wp:docPr id="53849390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7A002F" w:rsidRDefault="00C33059" w:rsidP="009F1EF4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7A002F">
                              <w:rPr>
                                <w:color w:val="32383E"/>
                                <w:sz w:val="18"/>
                                <w:szCs w:val="18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1" o:spid="_x0000_s102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" filled="f" strokecolor="#cdd7e1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7A002F" w:rsidRDefault="00C33059" w:rsidP="009F1EF4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7A002F">
                        <w:rPr>
                          <w:color w:val="32383E"/>
                          <w:sz w:val="18"/>
                          <w:szCs w:val="18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C0445D4" wp14:editId="4AF7D385">
                <wp:extent cx="917931" cy="264788"/>
                <wp:effectExtent l="0" t="0" r="24765" b="24130"/>
                <wp:docPr id="184276133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186A2" w14:textId="2D4F78E4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C0445D4" id="_x0000_s102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4vn7pg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mgZX7ZQHh8dcdCNm7f8tsYeuGM+PDKHHxgnEXdGeMBDKsBPB71ESQXu53vv0R7bHrWU&#10;NDivBTW4UChR3wyOw/ksMk1CuqDg3r5uh1ez12vALsCuxZySGG2DGkTpQL/iQlnFWKhihmPEgvLg&#10;hss6dNsDVxIXq1Uyw1G2LNyZZ8sjeGQ3NupL+8qc7ds/4NzcwzDRbJF6umP2ZBs9vV3tA7Z2iMoT&#10;m/0F10BqoH5lxT3z9p6sTot1+Qs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Pni+fumAgAAoA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681186A2" w14:textId="2D4F78E4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1F10F9" wp14:editId="3DDAE072">
                <wp:extent cx="917931" cy="264788"/>
                <wp:effectExtent l="0" t="0" r="24765" b="24130"/>
                <wp:docPr id="52453368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196E3A" w14:textId="5155E3E9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1F10F9" id="_x0000_s102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Aq5pg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ZtIDVrGly2Ux0dHHHTj5i2/rbEH7pgPj8zhB8ZJxJ0RHvCQCvDTQS9RUoH7+d57tMe2Ry0l&#10;Dc5rQQ0uFErUN4PjcD6LTJOQLii4t6/b4dXs9RqwC7BrMackRtugBlE60K+4UFYxFqqY4RixoDy4&#10;4bIO3fbAlcTFapXMcJQtC3fm2fIIHtmNjfrSvjJn+/YPODf3MEw0W6Se7pg92UZPb1f7gK0dovLE&#10;Zn/BNZAaqF9Zcc+8vSer02Jd/gI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Kh0CrmmAgAAoA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5F196E3A" w14:textId="5155E3E9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9CEBA76" wp14:editId="6AD41708">
                <wp:extent cx="917931" cy="264788"/>
                <wp:effectExtent l="0" t="0" r="24765" b="24130"/>
                <wp:docPr id="121911354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AE11A" w14:textId="72D5A665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CEBA76" id="_x0000_s102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Y+4sxpwIAAKA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339AE11A" w14:textId="72D5A665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7DA9AC9" wp14:editId="0870D67B">
                <wp:extent cx="917931" cy="264788"/>
                <wp:effectExtent l="0" t="0" r="24765" b="24130"/>
                <wp:docPr id="79669269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816A59" w14:textId="209EEC77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DA9AC9" id="_x0000_s103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AKWO08pwIAAKA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61816A59" w14:textId="209EEC77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C1DA790" wp14:editId="68B20717">
                <wp:extent cx="917931" cy="264788"/>
                <wp:effectExtent l="0" t="0" r="24765" b="24130"/>
                <wp:docPr id="19929687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0ECAE" w14:textId="5C72D43B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Zu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1DA790" id="_x0000_s103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12y0pw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ZuCXkTL+LKF8vjoiINu3LzltzX2wB3z4ZE5/MA4ibgzwgMeUgF+OuglSipwP997j/bY9qil&#10;pMF5LajBhUKJ+mZwHM5nkWkS0gUF9/Z1O7yavV4DdgF2LeaUxGgb1CBKB/oVF8oqxkIVMxwjFpQH&#10;N1zWodseuJK4WK2SGY6yZeHOPFsewSO7sVFf2lfmbN/+AefmHoaJZovU0x2zJ9vo6e1qH7C1Q1Se&#10;2OwvuAZSA/UrK+6Zt/dkdVqsy1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612y0pwIAAKA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0460ECAE" w14:textId="5C72D43B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Zustan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58C4266" wp14:editId="00DC1721">
                <wp:extent cx="917931" cy="264788"/>
                <wp:effectExtent l="0" t="0" r="24765" b="24130"/>
                <wp:docPr id="141557597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1C89A" w14:textId="3A9E250A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58C4266" id="_x0000_s103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Z/2pg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vkP1rGly2Ux0dHHHTj5i2/rbEH7pgPj8zhB8ZJxJ0RHvCQCvDTQS9RUoH7+d57tMe2Ry0l&#10;Dc5rQQ0uFErUN4PjcD6LTJOQLii4t6/b4dXs9RqwC7BrMackRtugBlE60K+4UFYxFqqY4RixoDy4&#10;4bIO3fbAlcTFapXMcJQtC3fm2fIIHtmNjfrSvjJn+/YPODf3MEw0W6Se7pg92UZPb1f7gK0dovLE&#10;Zn/BNZAaqF9Zcc+8vSer02Jd/gI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KtBn/amAgAAoA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3391C89A" w14:textId="3A9E250A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966B2A" wp14:editId="269A15C8">
                <wp:extent cx="917931" cy="264788"/>
                <wp:effectExtent l="0" t="0" r="24765" b="24130"/>
                <wp:docPr id="81613411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71DC5A" w14:textId="182D2CD2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966B2A" id="_x0000_s103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bzh5+pwIAAKA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7271DC5A" w14:textId="182D2CD2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38C818F" wp14:editId="1052F822">
                <wp:extent cx="917931" cy="264788"/>
                <wp:effectExtent l="0" t="0" r="24765" b="24130"/>
                <wp:docPr id="151540861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8B305E" w14:textId="2A7A6951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38C818F" id="_x0000_s103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1Lspg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ZuCpgaIL1soj4+OOOjGzVt+W2MP3DEfHpnDD4yTiDsjPOAhFeCng16ipAL38733aI9tj1pK&#10;GpzXghpcKJSobwbH4XwWmSYhXVBwb1+3w6vZ6zVgF2DXYk5JjLZBDaJ0oF9xoaxiLFQxwzFiQXlw&#10;w2Uduu2BK4mL1SqZ4ShbFu7Ms+URPLIbG/WlfWXO9u0fcG7uYZhotkg93TF7so2e3q72AVs7ROWJ&#10;zf6CayA1UL+y4p55e09Wp8W6/AU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A8HUuymAgAAoA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328B305E" w14:textId="2A7A6951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02FDCCE" wp14:editId="17367E2A">
                <wp:extent cx="917931" cy="264788"/>
                <wp:effectExtent l="0" t="0" r="24765" b="24130"/>
                <wp:docPr id="28252683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7D0655" w14:textId="4F87C4A7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tif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02FDCCE" id="_x0000_s103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iNNkpg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vsiGgZX7ZQHh8dcdCNm7f8tsYeuGM+PDKHHxgnEXdGeMBDKsBPB71ESQXu53vv0R7bHrWU&#10;NDivBTW4UChR3wyOw/ksMk1CuqDg3r5uh1ez12vALsCuxZySGG2DGkTpQL/iQlnFWKhihmPEgvLg&#10;hss6dNsDVxIXq1Uyw1G2LNyZZ8sjeGQ3NupL+8qc7ds/4NzcwzDRbJF6umP2ZBs9vV3tA7Z2iMoT&#10;m/0F10BqoH5lxT3z9p6sTot1+Qs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P+I02SmAgAAoA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387D0655" w14:textId="4F87C4A7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tif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B58A76C" wp14:editId="331B9581">
                <wp:extent cx="917931" cy="264788"/>
                <wp:effectExtent l="0" t="0" r="24765" b="24130"/>
                <wp:docPr id="60226041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9D37D0" w14:textId="5196AB63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B58A76C" id="_x0000_s103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Y+W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lRrfNpCeXx0xEE3b97y2xqb4I758MgcfmEcRVwa4QEPqQC/HfQSJRW4n++9R3vse9RS&#10;0uDAFtTgRqFEfTM4D+ezSDUJ6YKCe/u6HV7NXq8B2wDbFnNKYrQNahClA/2KG2UVY6GKGY4RC8qD&#10;Gy7r0K0P3ElcrFbJDGfZsnBnni2P4JHe2Kkv7Stztu//gINzD8NIs0Vq6o7ak2309Ha1D9jbISpP&#10;bPYX3AOpg/qdFRfN23uyOm3W5S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IDY+W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029D37D0" w14:textId="5196AB63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5E4A12">
        <w:rPr>
          <w:b/>
          <w:bCs/>
          <w:color w:val="096BDE"/>
        </w:rPr>
        <w:t xml:space="preserve"> </w:t>
      </w:r>
      <w:r w:rsidR="005E4A1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1C2758A" wp14:editId="2C24182F">
                <wp:extent cx="917931" cy="264788"/>
                <wp:effectExtent l="0" t="0" r="24765" b="24130"/>
                <wp:docPr id="127837857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7F5EFB" w14:textId="5786D1C9" w:rsidR="005E4A12" w:rsidRPr="007A002F" w:rsidRDefault="005E4A12" w:rsidP="005E4A1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Pi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1C2758A" id="_x0000_s103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gg4epg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mQan7ZQHh8dcdDNm7f8tsYmuGM+PDKHXxhHEZdGeMBDKsBvB71ESQXu53vv0R77HrWU&#10;NDiwBTW4UShR3wzOw/ksUk1CuqDg3r5uh1ez12vANsC2xZySGG2DGkTpQL/iRlnFWKhihmPEgvLg&#10;hss6dOsDdxIXq1Uyw1m2LNyZZ8sjeKQ3dupL+8qc7fs/4ODcwzDSbJGauqP2ZBs9vV3tA/Z2iMoT&#10;m/0F90DqoH5nxUXz9p6sTpt1+Qs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DiCDh6mAgAAoQ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037F5EFB" w14:textId="5786D1C9" w:rsidR="005E4A12" w:rsidRPr="007A002F" w:rsidRDefault="005E4A12" w:rsidP="005E4A1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Pini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206062">
        <w:rPr>
          <w:b/>
          <w:bCs/>
          <w:color w:val="096BDE"/>
        </w:rPr>
        <w:t xml:space="preserve"> </w:t>
      </w:r>
      <w:r w:rsidR="0020606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C0EFFB6" wp14:editId="067499E6">
                <wp:extent cx="917931" cy="264788"/>
                <wp:effectExtent l="0" t="0" r="24765" b="24130"/>
                <wp:docPr id="3773967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3F1B2A" w14:textId="6C90973A" w:rsidR="00206062" w:rsidRPr="007A002F" w:rsidRDefault="00206062" w:rsidP="0020606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Quas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C0EFFB6" id="_x0000_s103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P1c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mk0jU9bKI+Pjjjo5s1bfltjE9wxHx6Zwy+Mo4hLIzzgIRXgt4NeoqQC9/O992iPfY9a&#10;Shoc2IIa3CiUqG8G5+F8FqkmIV1QcG9ft8Or2es1YBtg22JOSYy2QQ2idKBfcaOsYixUMcMxYkF5&#10;cMNlHbr1gTuJi9UqmeEsWxbuzLPlETzSGzv1pX1lzvb9H3Bw7mEYabZITd1Re7KNnt6u9gF7O0Tl&#10;ic3+gnsgdVC/s+KieXtPVqfNuvwF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pFP1c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163F1B2A" w14:textId="6C90973A" w:rsidR="00206062" w:rsidRPr="007A002F" w:rsidRDefault="00206062" w:rsidP="0020606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Quasa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354A246" w14:textId="77777777" w:rsidR="00030ECB" w:rsidRPr="00AD4C1D" w:rsidRDefault="00030ECB" w:rsidP="00030ECB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Database</w:t>
      </w:r>
    </w:p>
    <w:p w14:paraId="3CC73F06" w14:textId="57EC1FC0" w:rsidR="00227440" w:rsidRDefault="00227440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A70CD6C" wp14:editId="5485B04E">
                <wp:extent cx="917931" cy="264788"/>
                <wp:effectExtent l="0" t="0" r="24765" b="24130"/>
                <wp:docPr id="152333919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CA2ABA" w14:textId="25608546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A70CD6C" id="_x0000_s103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CZm3zU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47CA2ABA" w14:textId="25608546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4235374" wp14:editId="1A4563E2">
                <wp:extent cx="917931" cy="264788"/>
                <wp:effectExtent l="0" t="0" r="24765" b="24130"/>
                <wp:docPr id="753138294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9E2069F" w14:textId="69DE241E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227440">
                              <w:rPr>
                                <w:color w:val="32383E"/>
                                <w:sz w:val="18"/>
                                <w:szCs w:val="18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4235374" id="_x0000_s104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LOBrZ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49E2069F" w14:textId="69DE241E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227440">
                        <w:rPr>
                          <w:color w:val="32383E"/>
                          <w:sz w:val="18"/>
                          <w:szCs w:val="18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7CB30F3" wp14:editId="7921DB9A">
                <wp:extent cx="917931" cy="264788"/>
                <wp:effectExtent l="0" t="0" r="24765" b="24130"/>
                <wp:docPr id="8820150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A60C19" w14:textId="1FDC024B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y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7CB30F3" id="_x0000_s104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t5tR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otoGp+2UB4fHXHQzZu3/LbGJrhjPjwyh18YRxGXRnjAQyrAbwe9REkF7ud779Ee+x61&#10;lDQ4sAU1uFEoUd8MzsP5LFJNQrqg4N6+bodXs9drwDbAtsWckhhtgxpE6UC/4kZZxVioYoZjxILy&#10;4IbLOnTrA3cSF6tVMsNZtizcmWfLI3ikN3bqS/vKnO37P+Dg3MMw0myRmrqj9mQbPb1d7QP2dojK&#10;E5v9BfdA6qB+Z8VF8/aerE6bdfkL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A7t5tR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7EA60C19" w14:textId="1FDC024B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y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AD9327E" wp14:editId="3972D2E2">
                <wp:extent cx="917931" cy="264788"/>
                <wp:effectExtent l="0" t="0" r="24765" b="24130"/>
                <wp:docPr id="60312253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FA70CE" w14:textId="0CD95614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Ora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AD9327E" id="_x0000_s104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WgT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lk0jU9bKI+Pjjjo5s1bfltjE9wxHx6Zwy+Mo4hLIzzgIRXgt4NeoqQC9/O992iPfY9a&#10;Shoc2IIa3CiUqG8G5+F8FqkmIV1QcG9ft8Or2es1YBtg22JOSYy2QQ2idKBfcaOsYixUMcMxYkF5&#10;cMNlHbr1gTuJi9UqmeEsWxbuzLPlETzSGzv1pX1lzvb9H3Bw7mEYabZITd1Re7KNnt6u9gF7O0Tl&#10;ic3+gnsgdVC/s+KieXtPVqfNuvwF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qIWgT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1EFA70CE" w14:textId="0CD95614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Oracl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88AEFDB" wp14:editId="252055A3">
                <wp:extent cx="917931" cy="264788"/>
                <wp:effectExtent l="0" t="0" r="24765" b="24130"/>
                <wp:docPr id="67816927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AC37F9" w14:textId="53B56B6F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88AEFDB" id="_x0000_s104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Carumb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46AC37F9" w14:textId="53B56B6F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68DFCEC" w14:textId="77777777" w:rsidR="00F35E83" w:rsidRPr="00AD4C1D" w:rsidRDefault="00F35E83" w:rsidP="00F35E83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Backend</w:t>
      </w:r>
    </w:p>
    <w:p w14:paraId="68157E23" w14:textId="2FD58072" w:rsidR="001F753F" w:rsidRDefault="001F753F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7102E9" wp14:editId="278970A0">
                <wp:extent cx="917931" cy="264788"/>
                <wp:effectExtent l="0" t="0" r="24765" b="24130"/>
                <wp:docPr id="100806385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038266" w14:textId="10856978" w:rsidR="001F753F" w:rsidRPr="007A002F" w:rsidRDefault="001F753F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CAS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7102E9" id="_x0000_s104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6UJ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tQB8WkL5fHREQfdvHnLb2tsgjvmwyNz+IVxFHFphAc8pAL8dtBLlFTgfr73Hu2x71FL&#10;SYMDW1CDG4US9c3gPJzPItUkpAsK7u3rdng1e70GbANsW8wpidE2qEGUDvQrbpRVjIUqZjhGLCgP&#10;brisQ7c+cCdxsVolM5xly8KdebY8gkd6Y6e+tK/M2b7/Aw7OPQwjzRapqTtqT7bR09vVPmBvh6g8&#10;sdlfcA+kDup3Vlw0b+/J6rRZl7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OZ6UJ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3A038266" w14:textId="10856978" w:rsidR="001F753F" w:rsidRPr="007A002F" w:rsidRDefault="001F753F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CAS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1B8681" wp14:editId="2403FD73">
                <wp:extent cx="917931" cy="264788"/>
                <wp:effectExtent l="0" t="0" r="24765" b="24130"/>
                <wp:docPr id="64790953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3D8A84" w14:textId="518F5287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class-valid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1B8681" id="_x0000_s104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6CSB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qtoGp+2UB4fHXHQzZu3/LbGJrhjPjwyh18YRxGXRnjAQyrAbwe9REkF7ud779Ee+x61&#10;lDQ4sAU1uFEoUd8MzsP5LFJNQrqg4N6+bodXs9drwDbAtsWckhhtgxpE6UC/4kZZxVioYoZjxILy&#10;4IbLOnTrA3cSF6tVMsNZtizcmWfLI3ikN3bqS/vKnO37P+Dg3MMw0myRmrqj9mQbPb1d7QP2dojK&#10;E5v9BfdA6qB+Z8VF8/aerE6bdfkL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A+6CSB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663D8A84" w14:textId="518F5287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class-validato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6AF738B" wp14:editId="73F07D20">
                <wp:extent cx="917931" cy="264788"/>
                <wp:effectExtent l="0" t="0" r="24765" b="24130"/>
                <wp:docPr id="64481798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 cap="flat" cmpd="sng" algn="ctr">
                          <a:solidFill>
                            <a:srgbClr val="CDD7E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B32C972" w14:textId="2841E2C0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6AF738B" id="_x0000_s104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" filled="f" strokecolor="#cdd7e1" strokeweight=".5pt">
                <v:stroke joinstyle="miter"/>
                <v:textbox style="mso-fit-shape-to-text:t" inset="1mm,0,1mm,0">
                  <w:txbxContent>
                    <w:p w14:paraId="4B32C972" w14:textId="2841E2C0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7EB52E" wp14:editId="6DF97356">
                <wp:extent cx="917931" cy="264788"/>
                <wp:effectExtent l="0" t="0" r="24765" b="24130"/>
                <wp:docPr id="206092720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64892C" w14:textId="523F9B9C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Nest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7EB52E" id="_x0000_s104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ECACpg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kJpnGpy2Ux0dHHHTz5i2/rbEJ7pgPj8zhF8ZRxKURHvCQCvDbQS9RUoH7+d57tMe+Ry0l&#10;DQ5sQQ1uFErUN4PzcD6LVJOQLii4t6/b4dXs9RqwDbBtMackRtugBlE60K+4UVYxFqqY4RixoDy4&#10;4bIO3frAncTFapXMcJYtC3fm2fIIHumNnfrSvjJn+/4PODj3MIw0W6Sm7qg92UZPb1f7gL0dovLE&#10;Zn/BPZA6qN9ZcdG8vSer02Zd/gI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MwQIAKmAgAAoQ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5C64892C" w14:textId="523F9B9C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Nest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0015A9" wp14:editId="3B4BC7DE">
                <wp:extent cx="917931" cy="264788"/>
                <wp:effectExtent l="0" t="0" r="24765" b="24130"/>
                <wp:docPr id="204536246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25B066" w14:textId="5E065760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prin</w:t>
                            </w:r>
                            <w:r w:rsid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g</w:t>
                            </w: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 xml:space="preserve">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0015A9" id="_x0000_s104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tNA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kZhpN49MWyuOjIw66efOW39bYBHfMh0fm8AvjKOLSCA94SAX47aCXKKnA/XzvPdpj36OW&#10;kgYHtqAGNwol6pvBeTifRapJSBcU3NvX7fBq9noN2AbYtphTEqNtUIMoHehX3CirGAtVzHCMWFAe&#10;3HBZh2594E7iYrVKZjjLloU782x5BI/0xk59aV+Zs33/BxycexhGmi1SU3fUnmyjp7erfcDeDlF5&#10;YrO/4B5IHdTvrLho3t6T1WmzLn8B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CdhtNA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7525B066" w14:textId="5E065760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prin</w:t>
                      </w:r>
                      <w:r w:rsidR="00380952">
                        <w:rPr>
                          <w:color w:val="32383E"/>
                          <w:sz w:val="18"/>
                          <w:szCs w:val="18"/>
                        </w:rPr>
                        <w:t>g</w:t>
                      </w:r>
                      <w:r>
                        <w:rPr>
                          <w:color w:val="32383E"/>
                          <w:sz w:val="18"/>
                          <w:szCs w:val="18"/>
                        </w:rPr>
                        <w:t xml:space="preserve">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37D5F28" wp14:editId="7BB845A3">
                <wp:extent cx="917931" cy="264788"/>
                <wp:effectExtent l="0" t="0" r="24765" b="24130"/>
                <wp:docPr id="90723860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62AAE" w14:textId="25A01D38" w:rsidR="001F753F" w:rsidRPr="007A002F" w:rsidRDefault="00380952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Type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37D5F28" id="_x0000_s104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tCVLI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2D762AAE" w14:textId="25A01D38" w:rsidR="001F753F" w:rsidRPr="007A002F" w:rsidRDefault="00380952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Type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7282DD1" w14:textId="6AEBBBF4" w:rsidR="00EA63C7" w:rsidRPr="00AD4C1D" w:rsidRDefault="00EA63C7" w:rsidP="00EA63C7">
      <w:pPr>
        <w:spacing w:before="100" w:beforeAutospacing="1"/>
        <w:rPr>
          <w:b/>
          <w:bCs/>
          <w:color w:val="096BDE"/>
        </w:rPr>
      </w:pPr>
      <w:r>
        <w:rPr>
          <w:b/>
          <w:bCs/>
          <w:color w:val="096BDE"/>
        </w:rPr>
        <w:t>Content Management System</w:t>
      </w:r>
    </w:p>
    <w:p w14:paraId="75A3D694" w14:textId="5BAB2205" w:rsidR="00EA63C7" w:rsidRPr="00EA63C7" w:rsidRDefault="00380952" w:rsidP="00EA63C7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4A6A3A" wp14:editId="0DD9F888">
                <wp:extent cx="917931" cy="264788"/>
                <wp:effectExtent l="0" t="0" r="24765" b="24130"/>
                <wp:docPr id="80600384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68F080" w14:textId="4B4674AD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4A6A3A" id="_x0000_s105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A/qjTF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6168F080" w14:textId="4B4674AD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0F248D" wp14:editId="7FF9FAFA">
                <wp:extent cx="917931" cy="264788"/>
                <wp:effectExtent l="0" t="0" r="24765" b="24130"/>
                <wp:docPr id="71288935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25BB94" w14:textId="6F2AD948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Str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0F248D" id="_x0000_s105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bVN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k5iKaxqctlMdHRxx08+Ytv62xCe6YD4/M4RfGUcSlER7wkArw20EvUVKB+/nee7THvkct&#10;JQ0ObEENbhRK1DeD83A+i1STkC4ouLev2+HV7PUasA2wbTGnJEbboAZROtCvuFFWMRaqmOEYsaA8&#10;uOGyDt36wJ3ExWqVzHCWLQt35tnyCB7pjZ360r4yZ/v+Dzg49zCMNFukpu6oPdlGT29X+4C9HaLy&#10;xGZ/wT2QOqjfWXHRvL0nq9NmXf4C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PJbVN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3825BB94" w14:textId="6F2AD948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Strap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EB27E2" wp14:editId="2E65EF3B">
                <wp:extent cx="917931" cy="264788"/>
                <wp:effectExtent l="0" t="0" r="24765" b="24130"/>
                <wp:docPr id="82318026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0F475C" w14:textId="5C0BEC90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Word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EB27E2" id="_x0000_s105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J6zRg+mAgAAoQ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120F475C" w14:textId="5C0BEC90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Word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6271293" w14:textId="77777777" w:rsidR="00AA07FC" w:rsidRPr="00AD4C1D" w:rsidRDefault="00AA07FC" w:rsidP="00AA07FC">
      <w:pPr>
        <w:spacing w:before="100" w:beforeAutospacing="1"/>
        <w:rPr>
          <w:b/>
          <w:bCs/>
          <w:color w:val="096BDE"/>
        </w:rPr>
      </w:pPr>
      <w:r>
        <w:rPr>
          <w:b/>
          <w:bCs/>
          <w:color w:val="096BDE"/>
        </w:rPr>
        <w:t>DataOps</w:t>
      </w:r>
    </w:p>
    <w:p w14:paraId="34006F24" w14:textId="03C447F4" w:rsidR="00AA07FC" w:rsidRDefault="00C129B3" w:rsidP="00AA07FC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B8D76BA" wp14:editId="1C091B2F">
                <wp:extent cx="917931" cy="264788"/>
                <wp:effectExtent l="0" t="0" r="24765" b="24130"/>
                <wp:docPr id="92195208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03C3A2" w14:textId="5B414E74" w:rsidR="00C129B3" w:rsidRPr="007A002F" w:rsidRDefault="00C129B3" w:rsidP="00C129B3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C129B3">
                              <w:rPr>
                                <w:color w:val="32383E"/>
                                <w:sz w:val="18"/>
                                <w:szCs w:val="18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B8D76BA" id="_x0000_s105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uPMeH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6D03C3A2" w14:textId="5B414E74" w:rsidR="00C129B3" w:rsidRPr="007A002F" w:rsidRDefault="00C129B3" w:rsidP="00C129B3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C129B3">
                        <w:rPr>
                          <w:color w:val="32383E"/>
                          <w:sz w:val="18"/>
                          <w:szCs w:val="18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536A513" w14:textId="694E230F" w:rsidR="002B569D" w:rsidRPr="00AD4C1D" w:rsidRDefault="002B569D" w:rsidP="002B569D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Quality Assurance</w:t>
      </w:r>
    </w:p>
    <w:p w14:paraId="1C677DC1" w14:textId="53D7B7AB" w:rsidR="002B569D" w:rsidRDefault="00AF2CE8" w:rsidP="002B569D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26A7A9A" wp14:editId="15AE0047">
                <wp:extent cx="917931" cy="264788"/>
                <wp:effectExtent l="0" t="0" r="24765" b="24130"/>
                <wp:docPr id="25789058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BD6CEC" w14:textId="0BEFBCC1" w:rsidR="00AF2CE8" w:rsidRPr="007A002F" w:rsidRDefault="00AF2CE8" w:rsidP="00AF2CE8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AF2CE8">
                              <w:rPr>
                                <w:color w:val="32383E"/>
                                <w:sz w:val="18"/>
                                <w:szCs w:val="18"/>
                              </w:rPr>
                              <w:t>Cy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26A7A9A" id="_x0000_s105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9YsV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kJnVAfNpCeXx0xEE3b97y2xqb4I758MgcfmEcRVwa4QEPqQC/HfQSJRW4n++9R3vse9RS&#10;0uDAFtTgRqFEfTM4D+ezSDUJ6YKCe/u6HV7NXq8B2wDbFnNKYrQNahClA/2KG2UVY6GKGY4RC8qD&#10;Gy7r0K0P3ElcrFbJDGfZsnBnni2P4JHe2Kkv7Stztu//gINzD8NIs0Vq6o7ak2309Ha1D9jbISpP&#10;bPYX3AOpg/qdFRfN23uyOm3W5S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A69YsV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0DBD6CEC" w14:textId="0BEFBCC1" w:rsidR="00AF2CE8" w:rsidRPr="007A002F" w:rsidRDefault="00AF2CE8" w:rsidP="00AF2CE8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AF2CE8">
                        <w:rPr>
                          <w:color w:val="32383E"/>
                          <w:sz w:val="18"/>
                          <w:szCs w:val="18"/>
                        </w:rPr>
                        <w:t>Cy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1528396" w14:textId="77777777" w:rsidR="00170B48" w:rsidRPr="00F27179" w:rsidRDefault="00170B48" w:rsidP="00170B48">
      <w:pPr>
        <w:pStyle w:val="Heading2"/>
        <w:rPr>
          <w:b w:val="0"/>
          <w:color w:val="23272B"/>
        </w:rPr>
      </w:pPr>
      <w:r w:rsidRPr="00F27179">
        <w:rPr>
          <w:color w:val="23272B"/>
        </w:rPr>
        <w:t>EDUCATION</w:t>
      </w:r>
    </w:p>
    <w:p w14:paraId="058EFFA4" w14:textId="4B6E9801" w:rsidR="00170B48" w:rsidRPr="00E25CAC" w:rsidRDefault="00A37633" w:rsidP="00170B48">
      <w:pPr>
        <w:spacing w:before="100" w:beforeAutospacing="1"/>
        <w:rPr>
          <w:color w:val="auto"/>
        </w:rPr>
      </w:pPr>
      <w:r w:rsidRPr="002E56F5">
        <w:rPr>
          <w:color w:val="555E68"/>
          <w:sz w:val="18"/>
          <w:szCs w:val="18"/>
        </w:rPr>
        <w:t>2022 – PRESENT</w:t>
      </w:r>
      <w:r w:rsidRPr="00A37633">
        <w:rPr>
          <w:color w:val="5A5A72"/>
          <w:sz w:val="20"/>
          <w:szCs w:val="20"/>
        </w:rPr>
        <w:br/>
      </w:r>
      <w:r w:rsidR="00093270" w:rsidRPr="00F27179">
        <w:rPr>
          <w:b/>
          <w:bCs/>
          <w:color w:val="23272B"/>
        </w:rPr>
        <w:t>MSc</w:t>
      </w:r>
      <w:r w:rsidR="00170B48" w:rsidRPr="00F27179">
        <w:rPr>
          <w:b/>
          <w:bCs/>
          <w:color w:val="23272B"/>
        </w:rPr>
        <w:t xml:space="preserve"> in Information Systems Management</w:t>
      </w:r>
      <w:r w:rsidR="00170B48" w:rsidRPr="00E25CAC">
        <w:rPr>
          <w:b/>
          <w:bCs/>
          <w:color w:val="auto"/>
        </w:rPr>
        <w:br/>
      </w:r>
      <w:r w:rsidR="00381A9C" w:rsidRPr="00381A9C">
        <w:rPr>
          <w:color w:val="096BDE"/>
        </w:rPr>
        <w:t>The Hong Kong University of Science and Technology</w:t>
      </w:r>
    </w:p>
    <w:p w14:paraId="0455F988" w14:textId="021D81D9" w:rsidR="00170B48" w:rsidRPr="00170B48" w:rsidRDefault="00D06BCB" w:rsidP="00170B48">
      <w:pPr>
        <w:spacing w:before="100" w:beforeAutospacing="1"/>
        <w:rPr>
          <w:color w:val="auto"/>
        </w:rPr>
      </w:pPr>
      <w:r w:rsidRPr="002E56F5">
        <w:rPr>
          <w:color w:val="555E68"/>
          <w:sz w:val="18"/>
          <w:szCs w:val="18"/>
        </w:rPr>
        <w:t>2015 – 2019</w:t>
      </w:r>
      <w:r>
        <w:rPr>
          <w:b/>
          <w:bCs/>
        </w:rPr>
        <w:br/>
      </w:r>
      <w:r w:rsidR="00832565" w:rsidRPr="00F27179">
        <w:rPr>
          <w:b/>
          <w:bCs/>
          <w:color w:val="23272B"/>
        </w:rPr>
        <w:t>BEng</w:t>
      </w:r>
      <w:r w:rsidR="00170B48" w:rsidRPr="00F27179">
        <w:rPr>
          <w:b/>
          <w:bCs/>
          <w:color w:val="23272B"/>
        </w:rPr>
        <w:t xml:space="preserve"> in Computer Science</w:t>
      </w:r>
      <w:r w:rsidR="00170B48" w:rsidRPr="00A40AD6">
        <w:rPr>
          <w:b/>
          <w:bCs/>
        </w:rPr>
        <w:br/>
      </w:r>
      <w:r w:rsidR="00170B48" w:rsidRPr="00F27179">
        <w:rPr>
          <w:color w:val="32383E"/>
        </w:rPr>
        <w:t>2</w:t>
      </w:r>
      <w:r w:rsidR="00170B48" w:rsidRPr="00F27179">
        <w:rPr>
          <w:color w:val="32383E"/>
          <w:vertAlign w:val="superscript"/>
        </w:rPr>
        <w:t>nd</w:t>
      </w:r>
      <w:r w:rsidR="00170B48" w:rsidRPr="00F27179">
        <w:rPr>
          <w:color w:val="32383E"/>
        </w:rPr>
        <w:t xml:space="preserve"> Class Honours (Division One)</w:t>
      </w:r>
      <w:r w:rsidR="00170B48" w:rsidRPr="00E25CAC">
        <w:rPr>
          <w:color w:val="auto"/>
        </w:rPr>
        <w:br/>
      </w:r>
      <w:r w:rsidR="006C71A3" w:rsidRPr="006C71A3">
        <w:rPr>
          <w:color w:val="096BDE"/>
        </w:rPr>
        <w:t>The University of Hong Kong</w:t>
      </w:r>
    </w:p>
    <w:sectPr w:rsidR="00170B48" w:rsidRPr="00170B48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C498E6" w14:textId="77777777" w:rsidR="003607DA" w:rsidRDefault="003607DA" w:rsidP="00A66031">
      <w:pPr>
        <w:spacing w:after="0" w:line="240" w:lineRule="auto"/>
      </w:pPr>
      <w:r>
        <w:separator/>
      </w:r>
    </w:p>
  </w:endnote>
  <w:endnote w:type="continuationSeparator" w:id="0">
    <w:p w14:paraId="798F2638" w14:textId="77777777" w:rsidR="003607DA" w:rsidRDefault="003607DA" w:rsidP="00A660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0F8C79" w14:textId="77777777" w:rsidR="003607DA" w:rsidRDefault="003607DA" w:rsidP="00A66031">
      <w:pPr>
        <w:spacing w:after="0" w:line="240" w:lineRule="auto"/>
      </w:pPr>
      <w:r>
        <w:separator/>
      </w:r>
    </w:p>
  </w:footnote>
  <w:footnote w:type="continuationSeparator" w:id="0">
    <w:p w14:paraId="0E981852" w14:textId="77777777" w:rsidR="003607DA" w:rsidRDefault="003607DA" w:rsidP="00A660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15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216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217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218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219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220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221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222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223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>
      <o:colormru v:ext="edit" colors="#2e3440,#fbfcfd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7F2A"/>
    <w:rsid w:val="0001002B"/>
    <w:rsid w:val="00010861"/>
    <w:rsid w:val="00011E18"/>
    <w:rsid w:val="00014692"/>
    <w:rsid w:val="0001475B"/>
    <w:rsid w:val="00022062"/>
    <w:rsid w:val="00030ECB"/>
    <w:rsid w:val="000338AA"/>
    <w:rsid w:val="00040095"/>
    <w:rsid w:val="00041BF2"/>
    <w:rsid w:val="00043ED4"/>
    <w:rsid w:val="00046231"/>
    <w:rsid w:val="00053A90"/>
    <w:rsid w:val="00055FCB"/>
    <w:rsid w:val="00057E9A"/>
    <w:rsid w:val="00063458"/>
    <w:rsid w:val="0007162B"/>
    <w:rsid w:val="000830DB"/>
    <w:rsid w:val="00084B7B"/>
    <w:rsid w:val="00087B31"/>
    <w:rsid w:val="0009104F"/>
    <w:rsid w:val="00092E7D"/>
    <w:rsid w:val="00093270"/>
    <w:rsid w:val="000A0BAA"/>
    <w:rsid w:val="000A0CD9"/>
    <w:rsid w:val="000A2267"/>
    <w:rsid w:val="000B2CE4"/>
    <w:rsid w:val="000B483C"/>
    <w:rsid w:val="000B49AE"/>
    <w:rsid w:val="000B5133"/>
    <w:rsid w:val="000B514E"/>
    <w:rsid w:val="000B6D6A"/>
    <w:rsid w:val="000C0678"/>
    <w:rsid w:val="000C4F84"/>
    <w:rsid w:val="000C5074"/>
    <w:rsid w:val="000C783C"/>
    <w:rsid w:val="000D7A76"/>
    <w:rsid w:val="000F28A9"/>
    <w:rsid w:val="000F3467"/>
    <w:rsid w:val="000F4C98"/>
    <w:rsid w:val="000F7FEF"/>
    <w:rsid w:val="00100F02"/>
    <w:rsid w:val="00105EF2"/>
    <w:rsid w:val="0011147B"/>
    <w:rsid w:val="00111646"/>
    <w:rsid w:val="00111E97"/>
    <w:rsid w:val="00112582"/>
    <w:rsid w:val="001172A4"/>
    <w:rsid w:val="001177AB"/>
    <w:rsid w:val="0012157C"/>
    <w:rsid w:val="001221CE"/>
    <w:rsid w:val="00123096"/>
    <w:rsid w:val="00123F28"/>
    <w:rsid w:val="00127F75"/>
    <w:rsid w:val="00130764"/>
    <w:rsid w:val="001324DD"/>
    <w:rsid w:val="00133091"/>
    <w:rsid w:val="0014014B"/>
    <w:rsid w:val="001417C3"/>
    <w:rsid w:val="0014698C"/>
    <w:rsid w:val="001473D1"/>
    <w:rsid w:val="00151B20"/>
    <w:rsid w:val="00152D36"/>
    <w:rsid w:val="00154A4B"/>
    <w:rsid w:val="001572FD"/>
    <w:rsid w:val="00160811"/>
    <w:rsid w:val="00161570"/>
    <w:rsid w:val="0016675D"/>
    <w:rsid w:val="0016778C"/>
    <w:rsid w:val="001702D8"/>
    <w:rsid w:val="00170B48"/>
    <w:rsid w:val="0017303E"/>
    <w:rsid w:val="001746BC"/>
    <w:rsid w:val="001772FE"/>
    <w:rsid w:val="00180443"/>
    <w:rsid w:val="00182E5D"/>
    <w:rsid w:val="00183BB6"/>
    <w:rsid w:val="00187D76"/>
    <w:rsid w:val="001935E3"/>
    <w:rsid w:val="00193741"/>
    <w:rsid w:val="00193A0D"/>
    <w:rsid w:val="001A0B1E"/>
    <w:rsid w:val="001A4775"/>
    <w:rsid w:val="001B01B5"/>
    <w:rsid w:val="001B0C8F"/>
    <w:rsid w:val="001B2F52"/>
    <w:rsid w:val="001B405A"/>
    <w:rsid w:val="001B742C"/>
    <w:rsid w:val="001C13E9"/>
    <w:rsid w:val="001C66A9"/>
    <w:rsid w:val="001D1432"/>
    <w:rsid w:val="001D438C"/>
    <w:rsid w:val="001D4E2D"/>
    <w:rsid w:val="001D5B2A"/>
    <w:rsid w:val="001E5715"/>
    <w:rsid w:val="001E7360"/>
    <w:rsid w:val="001F2031"/>
    <w:rsid w:val="001F57CD"/>
    <w:rsid w:val="001F753F"/>
    <w:rsid w:val="00200500"/>
    <w:rsid w:val="00200D36"/>
    <w:rsid w:val="00206062"/>
    <w:rsid w:val="00213E95"/>
    <w:rsid w:val="00220BAF"/>
    <w:rsid w:val="00225431"/>
    <w:rsid w:val="00227440"/>
    <w:rsid w:val="00233208"/>
    <w:rsid w:val="00240F48"/>
    <w:rsid w:val="00244A4A"/>
    <w:rsid w:val="002468A8"/>
    <w:rsid w:val="002544C6"/>
    <w:rsid w:val="00256E64"/>
    <w:rsid w:val="00260888"/>
    <w:rsid w:val="00262A5F"/>
    <w:rsid w:val="00263668"/>
    <w:rsid w:val="0026395E"/>
    <w:rsid w:val="00263BC6"/>
    <w:rsid w:val="00263E7F"/>
    <w:rsid w:val="00264B83"/>
    <w:rsid w:val="00266A29"/>
    <w:rsid w:val="00276A03"/>
    <w:rsid w:val="00277891"/>
    <w:rsid w:val="0029162C"/>
    <w:rsid w:val="00293C4B"/>
    <w:rsid w:val="00294F6B"/>
    <w:rsid w:val="002A48D5"/>
    <w:rsid w:val="002B3267"/>
    <w:rsid w:val="002B3E3F"/>
    <w:rsid w:val="002B48BA"/>
    <w:rsid w:val="002B569D"/>
    <w:rsid w:val="002B65BA"/>
    <w:rsid w:val="002B67FF"/>
    <w:rsid w:val="002C0EC1"/>
    <w:rsid w:val="002C24C3"/>
    <w:rsid w:val="002C4C45"/>
    <w:rsid w:val="002D03E5"/>
    <w:rsid w:val="002D22A3"/>
    <w:rsid w:val="002D4FB1"/>
    <w:rsid w:val="002E2932"/>
    <w:rsid w:val="002E398C"/>
    <w:rsid w:val="002E4F16"/>
    <w:rsid w:val="002E56F5"/>
    <w:rsid w:val="002E65F9"/>
    <w:rsid w:val="002E6C04"/>
    <w:rsid w:val="002E78CC"/>
    <w:rsid w:val="002F0FEB"/>
    <w:rsid w:val="002F61F2"/>
    <w:rsid w:val="00304CA1"/>
    <w:rsid w:val="00313D8D"/>
    <w:rsid w:val="00314E8D"/>
    <w:rsid w:val="003156F1"/>
    <w:rsid w:val="00323236"/>
    <w:rsid w:val="0033056D"/>
    <w:rsid w:val="0033353F"/>
    <w:rsid w:val="00333C1E"/>
    <w:rsid w:val="0034268F"/>
    <w:rsid w:val="00342845"/>
    <w:rsid w:val="003471C8"/>
    <w:rsid w:val="0035149D"/>
    <w:rsid w:val="00352758"/>
    <w:rsid w:val="0035358C"/>
    <w:rsid w:val="00353CC6"/>
    <w:rsid w:val="00357F53"/>
    <w:rsid w:val="003607DA"/>
    <w:rsid w:val="003701D9"/>
    <w:rsid w:val="00373C48"/>
    <w:rsid w:val="003768E9"/>
    <w:rsid w:val="00380952"/>
    <w:rsid w:val="003809FA"/>
    <w:rsid w:val="00380FD7"/>
    <w:rsid w:val="00381A9C"/>
    <w:rsid w:val="00386D15"/>
    <w:rsid w:val="003874FA"/>
    <w:rsid w:val="0039312C"/>
    <w:rsid w:val="00393A96"/>
    <w:rsid w:val="003945C9"/>
    <w:rsid w:val="00397074"/>
    <w:rsid w:val="003A0E2B"/>
    <w:rsid w:val="003A7176"/>
    <w:rsid w:val="003B0C36"/>
    <w:rsid w:val="003B0F73"/>
    <w:rsid w:val="003B65D0"/>
    <w:rsid w:val="003B6FBC"/>
    <w:rsid w:val="003C0A86"/>
    <w:rsid w:val="003C2F14"/>
    <w:rsid w:val="003D51BE"/>
    <w:rsid w:val="003E0772"/>
    <w:rsid w:val="003E75DF"/>
    <w:rsid w:val="003F4062"/>
    <w:rsid w:val="003F7797"/>
    <w:rsid w:val="00401D9E"/>
    <w:rsid w:val="004020F0"/>
    <w:rsid w:val="00402668"/>
    <w:rsid w:val="0040290D"/>
    <w:rsid w:val="00402D29"/>
    <w:rsid w:val="00406D60"/>
    <w:rsid w:val="00406E5B"/>
    <w:rsid w:val="00410510"/>
    <w:rsid w:val="004116C3"/>
    <w:rsid w:val="00415397"/>
    <w:rsid w:val="00415E19"/>
    <w:rsid w:val="0042533C"/>
    <w:rsid w:val="00431A47"/>
    <w:rsid w:val="00431F47"/>
    <w:rsid w:val="00436BA6"/>
    <w:rsid w:val="00440E76"/>
    <w:rsid w:val="0044369A"/>
    <w:rsid w:val="00445A1D"/>
    <w:rsid w:val="0044771E"/>
    <w:rsid w:val="00447CFA"/>
    <w:rsid w:val="00452DAA"/>
    <w:rsid w:val="00453218"/>
    <w:rsid w:val="004624C0"/>
    <w:rsid w:val="004627D9"/>
    <w:rsid w:val="00462F27"/>
    <w:rsid w:val="004707F8"/>
    <w:rsid w:val="00480AE0"/>
    <w:rsid w:val="00482BD3"/>
    <w:rsid w:val="004856F8"/>
    <w:rsid w:val="004863D7"/>
    <w:rsid w:val="004923B7"/>
    <w:rsid w:val="004A1C24"/>
    <w:rsid w:val="004A2587"/>
    <w:rsid w:val="004A6F20"/>
    <w:rsid w:val="004A7FE8"/>
    <w:rsid w:val="004B145A"/>
    <w:rsid w:val="004B16BD"/>
    <w:rsid w:val="004B2533"/>
    <w:rsid w:val="004B2A11"/>
    <w:rsid w:val="004B4D88"/>
    <w:rsid w:val="004C0875"/>
    <w:rsid w:val="004C1716"/>
    <w:rsid w:val="004C30D1"/>
    <w:rsid w:val="004C38DE"/>
    <w:rsid w:val="004C443A"/>
    <w:rsid w:val="004D23EB"/>
    <w:rsid w:val="004D3D27"/>
    <w:rsid w:val="004D5657"/>
    <w:rsid w:val="004D6920"/>
    <w:rsid w:val="004E37AA"/>
    <w:rsid w:val="004E4D55"/>
    <w:rsid w:val="004F380A"/>
    <w:rsid w:val="004F3970"/>
    <w:rsid w:val="004F6401"/>
    <w:rsid w:val="0050100F"/>
    <w:rsid w:val="005018A4"/>
    <w:rsid w:val="0050365C"/>
    <w:rsid w:val="005043C6"/>
    <w:rsid w:val="00505EDC"/>
    <w:rsid w:val="005074DC"/>
    <w:rsid w:val="005126E8"/>
    <w:rsid w:val="005174DE"/>
    <w:rsid w:val="0053093E"/>
    <w:rsid w:val="0053285F"/>
    <w:rsid w:val="00535152"/>
    <w:rsid w:val="00536688"/>
    <w:rsid w:val="00543477"/>
    <w:rsid w:val="0054684A"/>
    <w:rsid w:val="005468B0"/>
    <w:rsid w:val="00550D90"/>
    <w:rsid w:val="00551A29"/>
    <w:rsid w:val="0055527A"/>
    <w:rsid w:val="00560FE7"/>
    <w:rsid w:val="00567DF1"/>
    <w:rsid w:val="0057073F"/>
    <w:rsid w:val="005872BD"/>
    <w:rsid w:val="00594B8D"/>
    <w:rsid w:val="005952D5"/>
    <w:rsid w:val="005A2204"/>
    <w:rsid w:val="005A341F"/>
    <w:rsid w:val="005A4916"/>
    <w:rsid w:val="005A4D39"/>
    <w:rsid w:val="005A6503"/>
    <w:rsid w:val="005A6AB2"/>
    <w:rsid w:val="005B0D85"/>
    <w:rsid w:val="005B1810"/>
    <w:rsid w:val="005B5181"/>
    <w:rsid w:val="005B6AE4"/>
    <w:rsid w:val="005B6FA4"/>
    <w:rsid w:val="005B7169"/>
    <w:rsid w:val="005B7F7B"/>
    <w:rsid w:val="005C4FC6"/>
    <w:rsid w:val="005C63D5"/>
    <w:rsid w:val="005D1C66"/>
    <w:rsid w:val="005D4E35"/>
    <w:rsid w:val="005D7FC4"/>
    <w:rsid w:val="005E3C1F"/>
    <w:rsid w:val="005E4A12"/>
    <w:rsid w:val="005E776A"/>
    <w:rsid w:val="005F1D5A"/>
    <w:rsid w:val="005F3652"/>
    <w:rsid w:val="00600FD5"/>
    <w:rsid w:val="00603DDA"/>
    <w:rsid w:val="00606480"/>
    <w:rsid w:val="00611D13"/>
    <w:rsid w:val="00614D69"/>
    <w:rsid w:val="00616453"/>
    <w:rsid w:val="00623FB7"/>
    <w:rsid w:val="00625893"/>
    <w:rsid w:val="00640875"/>
    <w:rsid w:val="00645A90"/>
    <w:rsid w:val="0064704A"/>
    <w:rsid w:val="0064778E"/>
    <w:rsid w:val="006513F3"/>
    <w:rsid w:val="00655EC6"/>
    <w:rsid w:val="00656464"/>
    <w:rsid w:val="0066210F"/>
    <w:rsid w:val="006623C5"/>
    <w:rsid w:val="00662CEC"/>
    <w:rsid w:val="00665B40"/>
    <w:rsid w:val="00665C13"/>
    <w:rsid w:val="00666BC1"/>
    <w:rsid w:val="00667C1E"/>
    <w:rsid w:val="00675B4B"/>
    <w:rsid w:val="0067748E"/>
    <w:rsid w:val="006802D9"/>
    <w:rsid w:val="00681944"/>
    <w:rsid w:val="006842DA"/>
    <w:rsid w:val="00686C1B"/>
    <w:rsid w:val="00690E94"/>
    <w:rsid w:val="00692B56"/>
    <w:rsid w:val="00693507"/>
    <w:rsid w:val="00695405"/>
    <w:rsid w:val="006A2D91"/>
    <w:rsid w:val="006A3080"/>
    <w:rsid w:val="006A721A"/>
    <w:rsid w:val="006B0CA5"/>
    <w:rsid w:val="006B16F9"/>
    <w:rsid w:val="006B5133"/>
    <w:rsid w:val="006C0C6A"/>
    <w:rsid w:val="006C71A3"/>
    <w:rsid w:val="006C7459"/>
    <w:rsid w:val="006D5752"/>
    <w:rsid w:val="006D6564"/>
    <w:rsid w:val="006F072C"/>
    <w:rsid w:val="006F3398"/>
    <w:rsid w:val="006F724C"/>
    <w:rsid w:val="00704849"/>
    <w:rsid w:val="007058A7"/>
    <w:rsid w:val="007117BA"/>
    <w:rsid w:val="0071198F"/>
    <w:rsid w:val="007128D7"/>
    <w:rsid w:val="0072264D"/>
    <w:rsid w:val="007242CA"/>
    <w:rsid w:val="00726400"/>
    <w:rsid w:val="00727CAD"/>
    <w:rsid w:val="0073048F"/>
    <w:rsid w:val="00732036"/>
    <w:rsid w:val="007321D0"/>
    <w:rsid w:val="007366E3"/>
    <w:rsid w:val="007459A7"/>
    <w:rsid w:val="00751629"/>
    <w:rsid w:val="00760964"/>
    <w:rsid w:val="00760E6F"/>
    <w:rsid w:val="0076575B"/>
    <w:rsid w:val="0076667B"/>
    <w:rsid w:val="00782784"/>
    <w:rsid w:val="00782BA0"/>
    <w:rsid w:val="00782D3F"/>
    <w:rsid w:val="007848C9"/>
    <w:rsid w:val="00792037"/>
    <w:rsid w:val="00794FA9"/>
    <w:rsid w:val="007954C3"/>
    <w:rsid w:val="007A002F"/>
    <w:rsid w:val="007A20DA"/>
    <w:rsid w:val="007A33F9"/>
    <w:rsid w:val="007A60BA"/>
    <w:rsid w:val="007B4219"/>
    <w:rsid w:val="007B5D51"/>
    <w:rsid w:val="007C26C8"/>
    <w:rsid w:val="007C595F"/>
    <w:rsid w:val="007C5FA9"/>
    <w:rsid w:val="007C67A3"/>
    <w:rsid w:val="007C6A79"/>
    <w:rsid w:val="007C6CFE"/>
    <w:rsid w:val="007E0388"/>
    <w:rsid w:val="007E259F"/>
    <w:rsid w:val="007E3F81"/>
    <w:rsid w:val="007E5242"/>
    <w:rsid w:val="007E7FF7"/>
    <w:rsid w:val="007F5F7F"/>
    <w:rsid w:val="008050BA"/>
    <w:rsid w:val="008104F4"/>
    <w:rsid w:val="0081149E"/>
    <w:rsid w:val="00812790"/>
    <w:rsid w:val="00813174"/>
    <w:rsid w:val="00813B1D"/>
    <w:rsid w:val="00815DBC"/>
    <w:rsid w:val="00821133"/>
    <w:rsid w:val="008215E3"/>
    <w:rsid w:val="008303F0"/>
    <w:rsid w:val="00832223"/>
    <w:rsid w:val="00832565"/>
    <w:rsid w:val="0083358D"/>
    <w:rsid w:val="00840092"/>
    <w:rsid w:val="008425B3"/>
    <w:rsid w:val="00845FC3"/>
    <w:rsid w:val="008478F8"/>
    <w:rsid w:val="0085334F"/>
    <w:rsid w:val="00860022"/>
    <w:rsid w:val="00860B9B"/>
    <w:rsid w:val="008646A8"/>
    <w:rsid w:val="00871F79"/>
    <w:rsid w:val="008774D2"/>
    <w:rsid w:val="00877F43"/>
    <w:rsid w:val="008819F7"/>
    <w:rsid w:val="00890E85"/>
    <w:rsid w:val="00893657"/>
    <w:rsid w:val="00897150"/>
    <w:rsid w:val="008A5D93"/>
    <w:rsid w:val="008C0CCC"/>
    <w:rsid w:val="008C55B7"/>
    <w:rsid w:val="008D2986"/>
    <w:rsid w:val="008D6A77"/>
    <w:rsid w:val="008E2B81"/>
    <w:rsid w:val="008F1375"/>
    <w:rsid w:val="008F60E9"/>
    <w:rsid w:val="00900F4A"/>
    <w:rsid w:val="00901B49"/>
    <w:rsid w:val="0090692C"/>
    <w:rsid w:val="00911180"/>
    <w:rsid w:val="00917423"/>
    <w:rsid w:val="00925FE8"/>
    <w:rsid w:val="0093003E"/>
    <w:rsid w:val="009359EA"/>
    <w:rsid w:val="00941B84"/>
    <w:rsid w:val="0094512A"/>
    <w:rsid w:val="00945EAD"/>
    <w:rsid w:val="00946384"/>
    <w:rsid w:val="0095056E"/>
    <w:rsid w:val="00951B9D"/>
    <w:rsid w:val="00951E8C"/>
    <w:rsid w:val="009612FA"/>
    <w:rsid w:val="009666B6"/>
    <w:rsid w:val="00972C6B"/>
    <w:rsid w:val="00976245"/>
    <w:rsid w:val="00983731"/>
    <w:rsid w:val="009846BA"/>
    <w:rsid w:val="0099258B"/>
    <w:rsid w:val="00995222"/>
    <w:rsid w:val="00997212"/>
    <w:rsid w:val="00997DCE"/>
    <w:rsid w:val="009A1FB9"/>
    <w:rsid w:val="009A325D"/>
    <w:rsid w:val="009A63CE"/>
    <w:rsid w:val="009A66C9"/>
    <w:rsid w:val="009A709A"/>
    <w:rsid w:val="009B1A1E"/>
    <w:rsid w:val="009B66D0"/>
    <w:rsid w:val="009C5602"/>
    <w:rsid w:val="009C573A"/>
    <w:rsid w:val="009C7C84"/>
    <w:rsid w:val="009D0D57"/>
    <w:rsid w:val="009D1645"/>
    <w:rsid w:val="009D40D4"/>
    <w:rsid w:val="009D7B80"/>
    <w:rsid w:val="009E32E6"/>
    <w:rsid w:val="009F0178"/>
    <w:rsid w:val="009F1EF4"/>
    <w:rsid w:val="009F4F50"/>
    <w:rsid w:val="00A011C5"/>
    <w:rsid w:val="00A01602"/>
    <w:rsid w:val="00A01B69"/>
    <w:rsid w:val="00A01BC8"/>
    <w:rsid w:val="00A13B62"/>
    <w:rsid w:val="00A1539F"/>
    <w:rsid w:val="00A15509"/>
    <w:rsid w:val="00A173C9"/>
    <w:rsid w:val="00A22BBE"/>
    <w:rsid w:val="00A24E92"/>
    <w:rsid w:val="00A26FDE"/>
    <w:rsid w:val="00A342FD"/>
    <w:rsid w:val="00A37633"/>
    <w:rsid w:val="00A40AD6"/>
    <w:rsid w:val="00A479E6"/>
    <w:rsid w:val="00A56332"/>
    <w:rsid w:val="00A57415"/>
    <w:rsid w:val="00A62028"/>
    <w:rsid w:val="00A66031"/>
    <w:rsid w:val="00A66468"/>
    <w:rsid w:val="00A7232D"/>
    <w:rsid w:val="00A74242"/>
    <w:rsid w:val="00A76FA2"/>
    <w:rsid w:val="00A774DF"/>
    <w:rsid w:val="00A82029"/>
    <w:rsid w:val="00A83FF4"/>
    <w:rsid w:val="00A87097"/>
    <w:rsid w:val="00A873B4"/>
    <w:rsid w:val="00A9079B"/>
    <w:rsid w:val="00A92F09"/>
    <w:rsid w:val="00A94349"/>
    <w:rsid w:val="00A96A12"/>
    <w:rsid w:val="00A96CC8"/>
    <w:rsid w:val="00A97159"/>
    <w:rsid w:val="00A978D5"/>
    <w:rsid w:val="00AA07FC"/>
    <w:rsid w:val="00AA21C4"/>
    <w:rsid w:val="00AA2CAE"/>
    <w:rsid w:val="00AA5FCD"/>
    <w:rsid w:val="00AB1CFF"/>
    <w:rsid w:val="00AB32D0"/>
    <w:rsid w:val="00AB3AAC"/>
    <w:rsid w:val="00AB41E2"/>
    <w:rsid w:val="00AB58B2"/>
    <w:rsid w:val="00AC2F7D"/>
    <w:rsid w:val="00AC5DBE"/>
    <w:rsid w:val="00AD22A0"/>
    <w:rsid w:val="00AD3729"/>
    <w:rsid w:val="00AD4008"/>
    <w:rsid w:val="00AD4C1D"/>
    <w:rsid w:val="00AE24B3"/>
    <w:rsid w:val="00AF09A5"/>
    <w:rsid w:val="00AF2CE8"/>
    <w:rsid w:val="00AF3C8A"/>
    <w:rsid w:val="00AF5FD5"/>
    <w:rsid w:val="00AF7A06"/>
    <w:rsid w:val="00B00C01"/>
    <w:rsid w:val="00B00E08"/>
    <w:rsid w:val="00B0585A"/>
    <w:rsid w:val="00B10BE8"/>
    <w:rsid w:val="00B1662B"/>
    <w:rsid w:val="00B16923"/>
    <w:rsid w:val="00B20454"/>
    <w:rsid w:val="00B22769"/>
    <w:rsid w:val="00B239DF"/>
    <w:rsid w:val="00B23ED2"/>
    <w:rsid w:val="00B24B47"/>
    <w:rsid w:val="00B30195"/>
    <w:rsid w:val="00B31EB0"/>
    <w:rsid w:val="00B37E81"/>
    <w:rsid w:val="00B41E70"/>
    <w:rsid w:val="00B508F8"/>
    <w:rsid w:val="00B56CB3"/>
    <w:rsid w:val="00B60F85"/>
    <w:rsid w:val="00B64140"/>
    <w:rsid w:val="00B6473F"/>
    <w:rsid w:val="00B653D4"/>
    <w:rsid w:val="00B714B9"/>
    <w:rsid w:val="00B714EE"/>
    <w:rsid w:val="00B73EF8"/>
    <w:rsid w:val="00B80E0D"/>
    <w:rsid w:val="00B84E58"/>
    <w:rsid w:val="00B850F5"/>
    <w:rsid w:val="00B91ACF"/>
    <w:rsid w:val="00B960E0"/>
    <w:rsid w:val="00BA7B92"/>
    <w:rsid w:val="00BB13ED"/>
    <w:rsid w:val="00BB2DBA"/>
    <w:rsid w:val="00BC0988"/>
    <w:rsid w:val="00BC2DC8"/>
    <w:rsid w:val="00BD35B6"/>
    <w:rsid w:val="00BD3632"/>
    <w:rsid w:val="00BD36FB"/>
    <w:rsid w:val="00BD41E5"/>
    <w:rsid w:val="00BD5BEB"/>
    <w:rsid w:val="00BE01F4"/>
    <w:rsid w:val="00BE190F"/>
    <w:rsid w:val="00BE3BDB"/>
    <w:rsid w:val="00BE7847"/>
    <w:rsid w:val="00BF3140"/>
    <w:rsid w:val="00BF3E82"/>
    <w:rsid w:val="00BF77B2"/>
    <w:rsid w:val="00C05B30"/>
    <w:rsid w:val="00C129B3"/>
    <w:rsid w:val="00C277B0"/>
    <w:rsid w:val="00C33059"/>
    <w:rsid w:val="00C34B22"/>
    <w:rsid w:val="00C35EB1"/>
    <w:rsid w:val="00C3702C"/>
    <w:rsid w:val="00C40223"/>
    <w:rsid w:val="00C40B4C"/>
    <w:rsid w:val="00C42307"/>
    <w:rsid w:val="00C43246"/>
    <w:rsid w:val="00C44705"/>
    <w:rsid w:val="00C449E4"/>
    <w:rsid w:val="00C45E10"/>
    <w:rsid w:val="00C46270"/>
    <w:rsid w:val="00C517F1"/>
    <w:rsid w:val="00C5441A"/>
    <w:rsid w:val="00C54DF6"/>
    <w:rsid w:val="00C5616C"/>
    <w:rsid w:val="00C565C0"/>
    <w:rsid w:val="00C63656"/>
    <w:rsid w:val="00C71064"/>
    <w:rsid w:val="00C74C3D"/>
    <w:rsid w:val="00C7508D"/>
    <w:rsid w:val="00C810B3"/>
    <w:rsid w:val="00C81A4A"/>
    <w:rsid w:val="00C839F4"/>
    <w:rsid w:val="00C83D59"/>
    <w:rsid w:val="00C87FB1"/>
    <w:rsid w:val="00C915D4"/>
    <w:rsid w:val="00C92CDA"/>
    <w:rsid w:val="00C932B9"/>
    <w:rsid w:val="00C93914"/>
    <w:rsid w:val="00C95660"/>
    <w:rsid w:val="00C96799"/>
    <w:rsid w:val="00CA0177"/>
    <w:rsid w:val="00CA10D5"/>
    <w:rsid w:val="00CA2A2F"/>
    <w:rsid w:val="00CA709F"/>
    <w:rsid w:val="00CB47F1"/>
    <w:rsid w:val="00CB4815"/>
    <w:rsid w:val="00CB6C86"/>
    <w:rsid w:val="00CD365A"/>
    <w:rsid w:val="00CD587C"/>
    <w:rsid w:val="00CD748B"/>
    <w:rsid w:val="00CE1193"/>
    <w:rsid w:val="00CE282D"/>
    <w:rsid w:val="00CE6204"/>
    <w:rsid w:val="00CF2D86"/>
    <w:rsid w:val="00CF33A2"/>
    <w:rsid w:val="00D00805"/>
    <w:rsid w:val="00D022B2"/>
    <w:rsid w:val="00D02DE6"/>
    <w:rsid w:val="00D03972"/>
    <w:rsid w:val="00D06BCB"/>
    <w:rsid w:val="00D06C12"/>
    <w:rsid w:val="00D10919"/>
    <w:rsid w:val="00D11EDE"/>
    <w:rsid w:val="00D127B1"/>
    <w:rsid w:val="00D178D4"/>
    <w:rsid w:val="00D202D0"/>
    <w:rsid w:val="00D2272A"/>
    <w:rsid w:val="00D23FDB"/>
    <w:rsid w:val="00D24686"/>
    <w:rsid w:val="00D26B0B"/>
    <w:rsid w:val="00D26BE2"/>
    <w:rsid w:val="00D31CD2"/>
    <w:rsid w:val="00D3353F"/>
    <w:rsid w:val="00D34F10"/>
    <w:rsid w:val="00D36199"/>
    <w:rsid w:val="00D36697"/>
    <w:rsid w:val="00D37078"/>
    <w:rsid w:val="00D41016"/>
    <w:rsid w:val="00D43A09"/>
    <w:rsid w:val="00D459C4"/>
    <w:rsid w:val="00D51DF8"/>
    <w:rsid w:val="00D540AF"/>
    <w:rsid w:val="00D6015A"/>
    <w:rsid w:val="00D60EEB"/>
    <w:rsid w:val="00D6634A"/>
    <w:rsid w:val="00D66D93"/>
    <w:rsid w:val="00D67244"/>
    <w:rsid w:val="00D675F4"/>
    <w:rsid w:val="00D71DCD"/>
    <w:rsid w:val="00D721BD"/>
    <w:rsid w:val="00D73B52"/>
    <w:rsid w:val="00D82589"/>
    <w:rsid w:val="00D8759B"/>
    <w:rsid w:val="00D9114B"/>
    <w:rsid w:val="00D918F3"/>
    <w:rsid w:val="00D91B5A"/>
    <w:rsid w:val="00D93298"/>
    <w:rsid w:val="00D935B1"/>
    <w:rsid w:val="00D96A1C"/>
    <w:rsid w:val="00DA1A7E"/>
    <w:rsid w:val="00DB591F"/>
    <w:rsid w:val="00DC05E6"/>
    <w:rsid w:val="00DC0C2F"/>
    <w:rsid w:val="00DC1D16"/>
    <w:rsid w:val="00DC1FB3"/>
    <w:rsid w:val="00DC27CB"/>
    <w:rsid w:val="00DC2B81"/>
    <w:rsid w:val="00DC40CD"/>
    <w:rsid w:val="00DC43B9"/>
    <w:rsid w:val="00DC5396"/>
    <w:rsid w:val="00DC5D57"/>
    <w:rsid w:val="00DC7188"/>
    <w:rsid w:val="00DC7ABC"/>
    <w:rsid w:val="00DD15F9"/>
    <w:rsid w:val="00DD2907"/>
    <w:rsid w:val="00DD316D"/>
    <w:rsid w:val="00DD3829"/>
    <w:rsid w:val="00DD3F81"/>
    <w:rsid w:val="00DD4417"/>
    <w:rsid w:val="00DD4B84"/>
    <w:rsid w:val="00DD535E"/>
    <w:rsid w:val="00DE584C"/>
    <w:rsid w:val="00DE60DD"/>
    <w:rsid w:val="00DE6398"/>
    <w:rsid w:val="00DE6AD4"/>
    <w:rsid w:val="00DF144B"/>
    <w:rsid w:val="00DF4BD9"/>
    <w:rsid w:val="00E0142B"/>
    <w:rsid w:val="00E038F5"/>
    <w:rsid w:val="00E103C1"/>
    <w:rsid w:val="00E10F29"/>
    <w:rsid w:val="00E159B3"/>
    <w:rsid w:val="00E17B43"/>
    <w:rsid w:val="00E200AA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6C64"/>
    <w:rsid w:val="00E47BB6"/>
    <w:rsid w:val="00E658E6"/>
    <w:rsid w:val="00E66DE8"/>
    <w:rsid w:val="00E7004C"/>
    <w:rsid w:val="00E72DAF"/>
    <w:rsid w:val="00E73245"/>
    <w:rsid w:val="00E77308"/>
    <w:rsid w:val="00E8442F"/>
    <w:rsid w:val="00E84CAB"/>
    <w:rsid w:val="00E912ED"/>
    <w:rsid w:val="00E91AA4"/>
    <w:rsid w:val="00E9298D"/>
    <w:rsid w:val="00E92F31"/>
    <w:rsid w:val="00EA3516"/>
    <w:rsid w:val="00EA5B0B"/>
    <w:rsid w:val="00EA63C7"/>
    <w:rsid w:val="00EA686F"/>
    <w:rsid w:val="00EB2ED1"/>
    <w:rsid w:val="00EB47FA"/>
    <w:rsid w:val="00EB4A15"/>
    <w:rsid w:val="00EB56AB"/>
    <w:rsid w:val="00EB7ADF"/>
    <w:rsid w:val="00EC1CF4"/>
    <w:rsid w:val="00EC41E9"/>
    <w:rsid w:val="00EC5F21"/>
    <w:rsid w:val="00EC65D4"/>
    <w:rsid w:val="00ED3566"/>
    <w:rsid w:val="00ED6D99"/>
    <w:rsid w:val="00EE4923"/>
    <w:rsid w:val="00EF1F0D"/>
    <w:rsid w:val="00EF361C"/>
    <w:rsid w:val="00EF5395"/>
    <w:rsid w:val="00F0018D"/>
    <w:rsid w:val="00F015A4"/>
    <w:rsid w:val="00F068B2"/>
    <w:rsid w:val="00F07C84"/>
    <w:rsid w:val="00F1511A"/>
    <w:rsid w:val="00F23A12"/>
    <w:rsid w:val="00F23FC9"/>
    <w:rsid w:val="00F27179"/>
    <w:rsid w:val="00F279EC"/>
    <w:rsid w:val="00F3181C"/>
    <w:rsid w:val="00F35E83"/>
    <w:rsid w:val="00F42597"/>
    <w:rsid w:val="00F43837"/>
    <w:rsid w:val="00F43A60"/>
    <w:rsid w:val="00F44894"/>
    <w:rsid w:val="00F47527"/>
    <w:rsid w:val="00F50778"/>
    <w:rsid w:val="00F52BC0"/>
    <w:rsid w:val="00F54337"/>
    <w:rsid w:val="00F61AFA"/>
    <w:rsid w:val="00F63B8E"/>
    <w:rsid w:val="00F67029"/>
    <w:rsid w:val="00F74368"/>
    <w:rsid w:val="00F814A8"/>
    <w:rsid w:val="00F82A99"/>
    <w:rsid w:val="00F830F7"/>
    <w:rsid w:val="00F869B0"/>
    <w:rsid w:val="00F87C7E"/>
    <w:rsid w:val="00F92B80"/>
    <w:rsid w:val="00F92EC9"/>
    <w:rsid w:val="00F93F5A"/>
    <w:rsid w:val="00F94A89"/>
    <w:rsid w:val="00F9584F"/>
    <w:rsid w:val="00FA198C"/>
    <w:rsid w:val="00FA2EEE"/>
    <w:rsid w:val="00FA76CD"/>
    <w:rsid w:val="00FB263B"/>
    <w:rsid w:val="00FB2D8E"/>
    <w:rsid w:val="00FC5A8F"/>
    <w:rsid w:val="00FC6D45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2e3440,#fbfcfd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4815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hyperlink" Target="tel:+852%206095%204241" TargetMode="External"/><Relationship Id="rId18" Type="http://schemas.openxmlformats.org/officeDocument/2006/relationships/image" Target="media/image17.sv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13.svg"/><Relationship Id="rId17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hyperlink" Target="mailto:contact@mwskwong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image" Target="media/image15.svg"/><Relationship Id="rId10" Type="http://schemas.openxmlformats.org/officeDocument/2006/relationships/hyperlink" Target="https://www.google.com/maps/place/Hong+Kong" TargetMode="External"/><Relationship Id="rId19" Type="http://schemas.openxmlformats.org/officeDocument/2006/relationships/hyperlink" Target="https://mwskwong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1.svg"/><Relationship Id="rId14" Type="http://schemas.openxmlformats.org/officeDocument/2006/relationships/image" Target="media/image14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2</TotalTime>
  <Pages>1</Pages>
  <Words>445</Words>
  <Characters>254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of Matthew Kwong</vt:lpstr>
    </vt:vector>
  </TitlesOfParts>
  <Company/>
  <LinksUpToDate>false</LinksUpToDate>
  <CharactersWithSpaces>2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of Matthew Kwong</dc:title>
  <dc:subject/>
  <dc:creator>Matthew Kwong</dc:creator>
  <cp:keywords>cv</cp:keywords>
  <dc:description/>
  <cp:lastModifiedBy>Matthew Kwong</cp:lastModifiedBy>
  <cp:revision>861</cp:revision>
  <cp:lastPrinted>2023-08-02T00:37:00Z</cp:lastPrinted>
  <dcterms:created xsi:type="dcterms:W3CDTF">2022-02-28T00:59:00Z</dcterms:created>
  <dcterms:modified xsi:type="dcterms:W3CDTF">2023-08-02T0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